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00875" w14:textId="766202E7" w:rsidR="00B87DE7" w:rsidRPr="00B87DE7" w:rsidRDefault="009D0D6F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9D0D6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Transaction</w:t>
      </w:r>
      <w:r w:rsidRPr="009D0D6F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ErrorHandling</w:t>
      </w:r>
      <w:proofErr w:type="spellEnd"/>
      <w:r w:rsidRPr="009D0D6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TryCatch</w:t>
      </w:r>
      <w:proofErr w:type="spellEnd"/>
      <w:r w:rsidR="00B87DE7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B87DE7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B87DE7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B87DE7">
        <w:rPr>
          <w:rFonts w:ascii="Times New Roman" w:eastAsia="Times New Roman" w:hAnsi="Times New Roman" w:cs="Times New Roman"/>
          <w:sz w:val="24"/>
          <w:szCs w:val="24"/>
        </w:rPr>
        <w:br/>
      </w:r>
      <w:r w:rsidR="00B87DE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87DE7">
        <w:rPr>
          <w:rFonts w:ascii="Times New Roman" w:eastAsia="Times New Roman" w:hAnsi="Times New Roman" w:cs="Times New Roman"/>
          <w:sz w:val="24"/>
          <w:szCs w:val="24"/>
        </w:rPr>
        <w:br/>
      </w:r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9D0D6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Transaction</w:t>
      </w:r>
      <w:r w:rsidRPr="009D0D6F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ErrorHandling</w:t>
      </w:r>
      <w:proofErr w:type="spellEnd"/>
      <w:r w:rsidRPr="009D0D6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9D0D6F">
        <w:rPr>
          <w:rFonts w:ascii="Times New Roman" w:eastAsia="Times New Roman" w:hAnsi="Times New Roman" w:cs="Times New Roman" w:hint="eastAsia"/>
          <w:sz w:val="24"/>
          <w:szCs w:val="24"/>
        </w:rPr>
        <w:t>TryCatch</w:t>
      </w:r>
      <w:proofErr w:type="spellEnd"/>
      <w:r w:rsidR="00B87DE7">
        <w:rPr>
          <w:rFonts w:ascii="Times New Roman" w:eastAsia="Times New Roman" w:hAnsi="Times New Roman" w:cs="Times New Roman"/>
          <w:sz w:val="24"/>
          <w:szCs w:val="24"/>
        </w:rPr>
        <w:br/>
      </w:r>
      <w:r w:rsidR="00B87DE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B87DE7">
        <w:rPr>
          <w:rFonts w:ascii="Times New Roman" w:eastAsia="Times New Roman" w:hAnsi="Times New Roman" w:cs="Times New Roman"/>
          <w:sz w:val="24"/>
          <w:szCs w:val="24"/>
        </w:rPr>
        <w:br/>
      </w:r>
      <w:r w:rsidR="00B87DE7" w:rsidRPr="00B87DE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BD1342B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CreateSampleData</w:t>
      </w:r>
      <w:proofErr w:type="spellEnd"/>
    </w:p>
    <w:p w14:paraId="73CB09EB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F487455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2. Transaction</w:t>
      </w:r>
    </w:p>
    <w:p w14:paraId="29A3B360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2.1. Reason to use Transaction</w:t>
      </w:r>
    </w:p>
    <w:p w14:paraId="08254331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2.2. BEGIN TRAN ... COMMIT TRAN</w:t>
      </w:r>
    </w:p>
    <w:p w14:paraId="188F760F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2.3. ROLLBACK TRAN</w:t>
      </w:r>
    </w:p>
    <w:p w14:paraId="52B0ED52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8D54C1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3. Transaction Naming and Syntax</w:t>
      </w:r>
    </w:p>
    <w:p w14:paraId="10F95485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2C3514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4. Transaction Naming and Syntax</w:t>
      </w:r>
    </w:p>
    <w:p w14:paraId="62FD1409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4.1. Nested transactions basics</w:t>
      </w:r>
    </w:p>
    <w:p w14:paraId="21F679F5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4.2. ROLLBACK any inner Transaction</w:t>
      </w:r>
    </w:p>
    <w:p w14:paraId="07B179EF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Savepoint</w:t>
      </w:r>
      <w:proofErr w:type="spellEnd"/>
    </w:p>
    <w:p w14:paraId="3E9F75B4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4.4. ROLLBACK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Outter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 Transaction</w:t>
      </w:r>
    </w:p>
    <w:p w14:paraId="067356DB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4.5. Prohibit to ROLLBACK any inner Transaction</w:t>
      </w:r>
    </w:p>
    <w:p w14:paraId="11D7C895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E36B860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ErrorHandling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Transaction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TryCatch</w:t>
      </w:r>
      <w:proofErr w:type="spellEnd"/>
    </w:p>
    <w:p w14:paraId="344BEFDA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5.1.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ErrorHandling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Transaction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TryCatch</w:t>
      </w:r>
      <w:proofErr w:type="spellEnd"/>
    </w:p>
    <w:p w14:paraId="603D41C7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5.2.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ErrorHandling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Transaction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TryCatch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Raiserror</w:t>
      </w:r>
      <w:proofErr w:type="spellEnd"/>
    </w:p>
    <w:p w14:paraId="2911695A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C03776A" w14:textId="77777777" w:rsidR="00B87DE7" w:rsidRPr="00B87DE7" w:rsidRDefault="00B87DE7" w:rsidP="00CD4D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6. Store Procedure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ErrorHandling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Transaction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TryCatch</w:t>
      </w:r>
      <w:proofErr w:type="spellEnd"/>
      <w:r w:rsidRPr="00B87DE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87DE7">
        <w:rPr>
          <w:rFonts w:ascii="Times New Roman" w:eastAsia="Times New Roman" w:hAnsi="Times New Roman" w:cs="Times New Roman"/>
          <w:sz w:val="24"/>
          <w:szCs w:val="24"/>
        </w:rPr>
        <w:t>Raiserror</w:t>
      </w:r>
      <w:proofErr w:type="spellEnd"/>
    </w:p>
    <w:p w14:paraId="05DC0102" w14:textId="308C3D35" w:rsidR="00231969" w:rsidRDefault="00B87DE7" w:rsidP="00CD4D7C">
      <w:pPr>
        <w:spacing w:after="0"/>
      </w:pPr>
      <w:r w:rsidRPr="00B87DE7">
        <w:rPr>
          <w:rFonts w:ascii="Times New Roman" w:eastAsia="Times New Roman" w:hAnsi="Times New Roman" w:cs="Times New Roman"/>
          <w:sz w:val="24"/>
          <w:szCs w:val="24"/>
        </w:rPr>
        <w:t>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41F4B4B" w14:textId="77777777" w:rsidR="00231969" w:rsidRDefault="00231969" w:rsidP="00CD4D7C">
      <w:pPr>
        <w:spacing w:after="0"/>
      </w:pPr>
    </w:p>
    <w:p w14:paraId="1F986479" w14:textId="77777777" w:rsidR="00231969" w:rsidRDefault="00231969" w:rsidP="00CD4D7C">
      <w:pPr>
        <w:spacing w:after="0"/>
      </w:pPr>
      <w:r>
        <w:rPr>
          <w:sz w:val="48"/>
          <w:szCs w:val="48"/>
        </w:rPr>
        <w:t>0. Summary</w:t>
      </w:r>
    </w:p>
    <w:p w14:paraId="345342D6" w14:textId="77777777" w:rsidR="00231969" w:rsidRDefault="00231969" w:rsidP="00CD4D7C">
      <w:pPr>
        <w:spacing w:after="0"/>
      </w:pPr>
    </w:p>
    <w:p w14:paraId="7937CD27" w14:textId="77777777" w:rsidR="00231969" w:rsidRDefault="00231969" w:rsidP="00CD4D7C">
      <w:pPr>
        <w:spacing w:after="0"/>
      </w:pPr>
    </w:p>
    <w:p w14:paraId="6CC640F5" w14:textId="77777777" w:rsidR="00231969" w:rsidRDefault="00231969" w:rsidP="00CD4D7C">
      <w:pPr>
        <w:spacing w:after="0"/>
      </w:pPr>
      <w:r>
        <w:rPr>
          <w:sz w:val="18"/>
          <w:szCs w:val="18"/>
        </w:rPr>
        <w:t>1.</w:t>
      </w:r>
    </w:p>
    <w:p w14:paraId="0CB6F782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We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ensure a group of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tatement</w:t>
      </w:r>
    </w:p>
    <w:p w14:paraId="6241FD7B" w14:textId="77777777" w:rsidR="00231969" w:rsidRDefault="00231969" w:rsidP="00CD4D7C">
      <w:pPr>
        <w:spacing w:after="0"/>
      </w:pPr>
      <w:r>
        <w:rPr>
          <w:sz w:val="18"/>
          <w:szCs w:val="18"/>
        </w:rPr>
        <w:t>can perform successfully together or unsuccessfully together.</w:t>
      </w:r>
    </w:p>
    <w:p w14:paraId="18A64DEC" w14:textId="77777777" w:rsidR="00231969" w:rsidRDefault="00231969" w:rsidP="00CD4D7C">
      <w:pPr>
        <w:spacing w:after="0"/>
      </w:pPr>
      <w:r>
        <w:rPr>
          <w:sz w:val="18"/>
          <w:szCs w:val="18"/>
        </w:rPr>
        <w:t>Thus, we need SQL Transaction.</w:t>
      </w:r>
    </w:p>
    <w:p w14:paraId="3F082256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BEGIN </w:t>
      </w:r>
      <w:proofErr w:type="gramStart"/>
      <w:r>
        <w:rPr>
          <w:sz w:val="18"/>
          <w:szCs w:val="18"/>
        </w:rPr>
        <w:t>TRANSACTION;</w:t>
      </w:r>
      <w:proofErr w:type="gramEnd"/>
    </w:p>
    <w:p w14:paraId="361A21A6" w14:textId="77777777" w:rsidR="00231969" w:rsidRDefault="00231969" w:rsidP="00CD4D7C">
      <w:pPr>
        <w:spacing w:after="0"/>
      </w:pPr>
      <w:r>
        <w:rPr>
          <w:sz w:val="18"/>
          <w:szCs w:val="18"/>
        </w:rPr>
        <w:t>BEGIN TRAN</w:t>
      </w:r>
    </w:p>
    <w:p w14:paraId="2389A011" w14:textId="77777777" w:rsidR="00231969" w:rsidRDefault="00231969" w:rsidP="00CD4D7C">
      <w:pPr>
        <w:spacing w:after="0"/>
      </w:pPr>
      <w:r>
        <w:rPr>
          <w:sz w:val="18"/>
          <w:szCs w:val="18"/>
        </w:rPr>
        <w:t>...</w:t>
      </w:r>
    </w:p>
    <w:p w14:paraId="71CE7FF1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ROLLBACK </w:t>
      </w:r>
      <w:proofErr w:type="gramStart"/>
      <w:r>
        <w:rPr>
          <w:sz w:val="18"/>
          <w:szCs w:val="18"/>
        </w:rPr>
        <w:t>TRANSACTION;</w:t>
      </w:r>
      <w:proofErr w:type="gramEnd"/>
    </w:p>
    <w:p w14:paraId="1A0F439A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COMMIT </w:t>
      </w:r>
      <w:proofErr w:type="gramStart"/>
      <w:r>
        <w:rPr>
          <w:sz w:val="18"/>
          <w:szCs w:val="18"/>
        </w:rPr>
        <w:t>TRAN;</w:t>
      </w:r>
      <w:proofErr w:type="gramEnd"/>
    </w:p>
    <w:p w14:paraId="56A138F2" w14:textId="77777777" w:rsidR="00231969" w:rsidRDefault="00231969" w:rsidP="00CD4D7C">
      <w:pPr>
        <w:spacing w:after="0"/>
      </w:pPr>
      <w:r>
        <w:rPr>
          <w:sz w:val="18"/>
          <w:szCs w:val="18"/>
        </w:rPr>
        <w:t>2.</w:t>
      </w:r>
    </w:p>
    <w:p w14:paraId="02127921" w14:textId="77777777" w:rsidR="00231969" w:rsidRDefault="00231969" w:rsidP="00CD4D7C">
      <w:pPr>
        <w:spacing w:after="0"/>
      </w:pPr>
      <w:r>
        <w:rPr>
          <w:sz w:val="18"/>
          <w:szCs w:val="18"/>
        </w:rPr>
        <w:t>Prohibit to ROLLBACK any inner Transaction</w:t>
      </w:r>
    </w:p>
    <w:p w14:paraId="19BD98F8" w14:textId="77777777" w:rsidR="00231969" w:rsidRDefault="00231969" w:rsidP="00CD4D7C">
      <w:pPr>
        <w:spacing w:after="0"/>
      </w:pPr>
      <w:r>
        <w:rPr>
          <w:sz w:val="18"/>
          <w:szCs w:val="18"/>
        </w:rPr>
        <w:t>No matter inner Transaction has name or not.</w:t>
      </w:r>
    </w:p>
    <w:p w14:paraId="19A21B7E" w14:textId="77777777" w:rsidR="00231969" w:rsidRDefault="00231969" w:rsidP="00CD4D7C">
      <w:pPr>
        <w:spacing w:after="0"/>
      </w:pPr>
      <w:r>
        <w:rPr>
          <w:sz w:val="18"/>
          <w:szCs w:val="18"/>
        </w:rPr>
        <w:t>If you really want to roll back inner Transaction,</w:t>
      </w:r>
    </w:p>
    <w:p w14:paraId="7B05807E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don't use inner Transaction, Use </w:t>
      </w:r>
      <w:proofErr w:type="spell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 xml:space="preserve"> with </w:t>
      </w:r>
      <w:proofErr w:type="spellStart"/>
      <w:r>
        <w:rPr>
          <w:sz w:val="18"/>
          <w:szCs w:val="18"/>
        </w:rPr>
        <w:t>SavepointName</w:t>
      </w:r>
      <w:proofErr w:type="spellEnd"/>
    </w:p>
    <w:p w14:paraId="1D1F6C2B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BEGIN TRAN </w:t>
      </w:r>
      <w:proofErr w:type="spellStart"/>
      <w:proofErr w:type="gramStart"/>
      <w:r>
        <w:rPr>
          <w:sz w:val="18"/>
          <w:szCs w:val="18"/>
        </w:rPr>
        <w:t>Tranl</w:t>
      </w:r>
      <w:proofErr w:type="spellEnd"/>
      <w:r>
        <w:rPr>
          <w:sz w:val="18"/>
          <w:szCs w:val="18"/>
        </w:rPr>
        <w:t>;</w:t>
      </w:r>
      <w:proofErr w:type="gramEnd"/>
    </w:p>
    <w:p w14:paraId="598573FA" w14:textId="77777777" w:rsidR="00231969" w:rsidRDefault="00231969" w:rsidP="00CD4D7C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--1st TRANCOUNT, 1</w:t>
      </w:r>
    </w:p>
    <w:p w14:paraId="6FBF2D29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SAVE TRAN </w:t>
      </w:r>
      <w:proofErr w:type="spellStart"/>
      <w:proofErr w:type="gram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>;</w:t>
      </w:r>
      <w:proofErr w:type="gramEnd"/>
    </w:p>
    <w:p w14:paraId="14347AF4" w14:textId="77777777" w:rsidR="00231969" w:rsidRDefault="00231969" w:rsidP="00CD4D7C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--2nd TRANCOUNT, 1</w:t>
      </w:r>
    </w:p>
    <w:p w14:paraId="3C5D9C43" w14:textId="77777777" w:rsidR="00231969" w:rsidRDefault="00231969" w:rsidP="00CD4D7C">
      <w:pPr>
        <w:spacing w:after="0"/>
      </w:pPr>
      <w:r>
        <w:rPr>
          <w:sz w:val="18"/>
          <w:szCs w:val="18"/>
        </w:rPr>
        <w:t>--...</w:t>
      </w:r>
    </w:p>
    <w:p w14:paraId="6E4083F7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ROLLBACK TRAN </w:t>
      </w:r>
      <w:proofErr w:type="spellStart"/>
      <w:proofErr w:type="gramStart"/>
      <w:r>
        <w:rPr>
          <w:sz w:val="18"/>
          <w:szCs w:val="18"/>
        </w:rPr>
        <w:t>SavePoint</w:t>
      </w:r>
      <w:proofErr w:type="spellEnd"/>
      <w:r>
        <w:rPr>
          <w:sz w:val="18"/>
          <w:szCs w:val="18"/>
        </w:rPr>
        <w:t>;</w:t>
      </w:r>
      <w:proofErr w:type="gramEnd"/>
    </w:p>
    <w:p w14:paraId="3C137B77" w14:textId="77777777" w:rsidR="00231969" w:rsidRDefault="00231969" w:rsidP="00CD4D7C">
      <w:pPr>
        <w:spacing w:after="0"/>
      </w:pPr>
      <w:r>
        <w:rPr>
          <w:sz w:val="18"/>
          <w:szCs w:val="18"/>
        </w:rPr>
        <w:t>--PRINT @@</w:t>
      </w:r>
      <w:proofErr w:type="gramStart"/>
      <w:r>
        <w:rPr>
          <w:sz w:val="18"/>
          <w:szCs w:val="18"/>
        </w:rPr>
        <w:t>TRANCOUNT;   </w:t>
      </w:r>
      <w:proofErr w:type="gramEnd"/>
      <w:r>
        <w:rPr>
          <w:sz w:val="18"/>
          <w:szCs w:val="18"/>
        </w:rPr>
        <w:t> --3rd TRANCOUNT, 1</w:t>
      </w:r>
    </w:p>
    <w:p w14:paraId="52744AE3" w14:textId="77777777" w:rsidR="00231969" w:rsidRDefault="00231969" w:rsidP="00CD4D7C">
      <w:pPr>
        <w:spacing w:after="0"/>
      </w:pPr>
      <w:r>
        <w:rPr>
          <w:sz w:val="18"/>
          <w:szCs w:val="18"/>
        </w:rPr>
        <w:lastRenderedPageBreak/>
        <w:t xml:space="preserve">----ROLLBACK TRAN </w:t>
      </w:r>
      <w:proofErr w:type="spellStart"/>
      <w:r>
        <w:rPr>
          <w:sz w:val="18"/>
          <w:szCs w:val="18"/>
        </w:rPr>
        <w:t>Tranl</w:t>
      </w:r>
      <w:proofErr w:type="spellEnd"/>
    </w:p>
    <w:p w14:paraId="5269CB51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COMMIT TRAN </w:t>
      </w:r>
      <w:proofErr w:type="spellStart"/>
      <w:proofErr w:type="gramStart"/>
      <w:r>
        <w:rPr>
          <w:sz w:val="18"/>
          <w:szCs w:val="18"/>
        </w:rPr>
        <w:t>Tranl</w:t>
      </w:r>
      <w:proofErr w:type="spellEnd"/>
      <w:r>
        <w:rPr>
          <w:sz w:val="18"/>
          <w:szCs w:val="18"/>
        </w:rPr>
        <w:t>;</w:t>
      </w:r>
      <w:proofErr w:type="gramEnd"/>
    </w:p>
    <w:p w14:paraId="3FA9CEFF" w14:textId="77777777" w:rsidR="00231969" w:rsidRDefault="00231969" w:rsidP="00CD4D7C">
      <w:pPr>
        <w:spacing w:after="0"/>
      </w:pPr>
      <w:r>
        <w:rPr>
          <w:sz w:val="18"/>
          <w:szCs w:val="18"/>
        </w:rPr>
        <w:t>3.</w:t>
      </w:r>
    </w:p>
    <w:p w14:paraId="7076EE0A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When ROLLBACK </w:t>
      </w:r>
      <w:proofErr w:type="spellStart"/>
      <w:r>
        <w:rPr>
          <w:sz w:val="18"/>
          <w:szCs w:val="18"/>
        </w:rPr>
        <w:t>Outter</w:t>
      </w:r>
      <w:proofErr w:type="spellEnd"/>
      <w:r>
        <w:rPr>
          <w:sz w:val="18"/>
          <w:szCs w:val="18"/>
        </w:rPr>
        <w:t xml:space="preserve"> Transaction</w:t>
      </w:r>
    </w:p>
    <w:p w14:paraId="1D96FAEF" w14:textId="77777777" w:rsidR="00231969" w:rsidRDefault="00231969" w:rsidP="00CD4D7C">
      <w:pPr>
        <w:spacing w:after="0"/>
      </w:pPr>
      <w:r>
        <w:rPr>
          <w:sz w:val="18"/>
          <w:szCs w:val="18"/>
        </w:rPr>
        <w:t>No matter you have commit inner Transaction or not,</w:t>
      </w:r>
    </w:p>
    <w:p w14:paraId="44255BB2" w14:textId="77777777" w:rsidR="00231969" w:rsidRDefault="00231969" w:rsidP="00CD4D7C">
      <w:pPr>
        <w:spacing w:after="0"/>
      </w:pPr>
      <w:r>
        <w:rPr>
          <w:sz w:val="18"/>
          <w:szCs w:val="18"/>
        </w:rPr>
        <w:t>the inner Transaction will be forced to rollback too.</w:t>
      </w:r>
    </w:p>
    <w:p w14:paraId="683B9055" w14:textId="77777777" w:rsidR="00231969" w:rsidRDefault="00231969" w:rsidP="00CD4D7C">
      <w:pPr>
        <w:spacing w:after="0"/>
      </w:pPr>
      <w:r>
        <w:rPr>
          <w:sz w:val="18"/>
          <w:szCs w:val="18"/>
        </w:rPr>
        <w:t>4.</w:t>
      </w:r>
    </w:p>
    <w:p w14:paraId="501CF075" w14:textId="77777777" w:rsidR="00231969" w:rsidRDefault="00231969" w:rsidP="00CD4D7C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ERROR</w:t>
      </w:r>
      <w:proofErr w:type="gramEnd"/>
      <w:r>
        <w:rPr>
          <w:sz w:val="18"/>
          <w:szCs w:val="18"/>
        </w:rPr>
        <w:t>_NUMBER() AS [ERROR_NUMBER()] ,    --245</w:t>
      </w:r>
    </w:p>
    <w:p w14:paraId="0141A1B5" w14:textId="77777777" w:rsidR="00231969" w:rsidRDefault="00231969" w:rsidP="00CD4D7C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MESSAGE(</w:t>
      </w:r>
      <w:proofErr w:type="gramEnd"/>
      <w:r>
        <w:rPr>
          <w:sz w:val="18"/>
          <w:szCs w:val="18"/>
        </w:rPr>
        <w:t>) AS [ERROR_MESSAGE()] ,        --Conversion failed when converting the varchar value 'Account1' to data type int.</w:t>
      </w:r>
    </w:p>
    <w:p w14:paraId="4DE55121" w14:textId="77777777" w:rsidR="00231969" w:rsidRDefault="00231969" w:rsidP="00CD4D7C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PROCEDURE(</w:t>
      </w:r>
      <w:proofErr w:type="gramEnd"/>
      <w:r>
        <w:rPr>
          <w:sz w:val="18"/>
          <w:szCs w:val="18"/>
        </w:rPr>
        <w:t>) AS [ERROR_PROCEDURE()] ,    --NULL</w:t>
      </w:r>
    </w:p>
    <w:p w14:paraId="7166378D" w14:textId="77777777" w:rsidR="00231969" w:rsidRDefault="00231969" w:rsidP="00CD4D7C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STATE(</w:t>
      </w:r>
      <w:proofErr w:type="gramEnd"/>
      <w:r>
        <w:rPr>
          <w:sz w:val="18"/>
          <w:szCs w:val="18"/>
        </w:rPr>
        <w:t>) AS [ERROR_STATE()] ,            --1</w:t>
      </w:r>
    </w:p>
    <w:p w14:paraId="796E1C59" w14:textId="77777777" w:rsidR="00231969" w:rsidRDefault="00231969" w:rsidP="00CD4D7C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SEVERITY(</w:t>
      </w:r>
      <w:proofErr w:type="gramEnd"/>
      <w:r>
        <w:rPr>
          <w:sz w:val="18"/>
          <w:szCs w:val="18"/>
        </w:rPr>
        <w:t>) AS [ERROR_SEVERITY()] ,    --16</w:t>
      </w:r>
    </w:p>
    <w:p w14:paraId="1042738D" w14:textId="77777777" w:rsidR="00231969" w:rsidRDefault="00231969" w:rsidP="00CD4D7C">
      <w:pPr>
        <w:spacing w:after="0"/>
      </w:pPr>
      <w:r>
        <w:rPr>
          <w:sz w:val="18"/>
          <w:szCs w:val="18"/>
        </w:rPr>
        <w:t>--    ERROR_</w:t>
      </w:r>
      <w:proofErr w:type="gramStart"/>
      <w:r>
        <w:rPr>
          <w:sz w:val="18"/>
          <w:szCs w:val="18"/>
        </w:rPr>
        <w:t>LINE(</w:t>
      </w:r>
      <w:proofErr w:type="gramEnd"/>
      <w:r>
        <w:rPr>
          <w:sz w:val="18"/>
          <w:szCs w:val="18"/>
        </w:rPr>
        <w:t>) AS [ERROR_LINE()]                --9</w:t>
      </w:r>
    </w:p>
    <w:p w14:paraId="6057AD61" w14:textId="77777777" w:rsidR="00231969" w:rsidRDefault="00231969" w:rsidP="00CD4D7C">
      <w:pPr>
        <w:spacing w:after="0"/>
      </w:pPr>
      <w:r>
        <w:rPr>
          <w:sz w:val="18"/>
          <w:szCs w:val="18"/>
        </w:rPr>
        <w:t>Reference:</w:t>
      </w:r>
    </w:p>
    <w:p w14:paraId="1EA3552E" w14:textId="77777777" w:rsidR="00231969" w:rsidRDefault="00000000" w:rsidP="00CD4D7C">
      <w:pPr>
        <w:spacing w:after="0"/>
      </w:pPr>
      <w:hyperlink r:id="rId7" w:history="1">
        <w:r w:rsidR="00231969">
          <w:rPr>
            <w:rStyle w:val="Hyperlink"/>
            <w:sz w:val="18"/>
            <w:szCs w:val="18"/>
          </w:rPr>
          <w:t>https://docs.microsoft.com/en-us/sql/t-sql/functions/error-procedure-transact-sql</w:t>
        </w:r>
      </w:hyperlink>
    </w:p>
    <w:p w14:paraId="7B07919C" w14:textId="77777777" w:rsidR="00231969" w:rsidRDefault="00000000" w:rsidP="00CD4D7C">
      <w:pPr>
        <w:spacing w:after="0"/>
      </w:pPr>
      <w:hyperlink r:id="rId8" w:history="1">
        <w:r w:rsidR="00231969">
          <w:rPr>
            <w:rStyle w:val="Hyperlink"/>
            <w:sz w:val="18"/>
            <w:szCs w:val="18"/>
          </w:rPr>
          <w:t>https://docs.microsoft.com/en-us/sql/t-sql/functions/error-state-transact-sql</w:t>
        </w:r>
      </w:hyperlink>
    </w:p>
    <w:p w14:paraId="6C6A0DF2" w14:textId="77777777" w:rsidR="00231969" w:rsidRDefault="00231969" w:rsidP="00CD4D7C">
      <w:pPr>
        <w:spacing w:after="0"/>
      </w:pPr>
      <w:r>
        <w:rPr>
          <w:sz w:val="18"/>
          <w:szCs w:val="18"/>
        </w:rPr>
        <w:t>4.1.</w:t>
      </w:r>
    </w:p>
    <w:p w14:paraId="3BA5FBEB" w14:textId="77777777" w:rsidR="00231969" w:rsidRDefault="00231969" w:rsidP="00CD4D7C">
      <w:pPr>
        <w:spacing w:after="0"/>
      </w:pPr>
      <w:r>
        <w:rPr>
          <w:sz w:val="18"/>
          <w:szCs w:val="18"/>
        </w:rPr>
        <w:t>Each kind of Error has ONE Error number just like and id, and ONE ERROR_MESSAGE</w:t>
      </w:r>
    </w:p>
    <w:p w14:paraId="69BE3BB6" w14:textId="77777777" w:rsidR="00231969" w:rsidRDefault="00231969" w:rsidP="00CD4D7C">
      <w:pPr>
        <w:spacing w:after="0"/>
      </w:pPr>
      <w:r>
        <w:rPr>
          <w:sz w:val="18"/>
          <w:szCs w:val="18"/>
        </w:rPr>
        <w:t>In this case, ERROR_NUMBER is 245.</w:t>
      </w:r>
    </w:p>
    <w:p w14:paraId="4205B10C" w14:textId="77777777" w:rsidR="00231969" w:rsidRDefault="00231969" w:rsidP="00CD4D7C">
      <w:pPr>
        <w:spacing w:after="0"/>
      </w:pPr>
      <w:r>
        <w:rPr>
          <w:sz w:val="18"/>
          <w:szCs w:val="18"/>
        </w:rPr>
        <w:t>ERROR_MESSAGE is 'Conversion failed when converting the varchar value 'Account1' to data type int.'</w:t>
      </w:r>
    </w:p>
    <w:p w14:paraId="6F6603D4" w14:textId="77777777" w:rsidR="00231969" w:rsidRDefault="00231969" w:rsidP="00CD4D7C">
      <w:pPr>
        <w:spacing w:after="0"/>
      </w:pPr>
      <w:r>
        <w:rPr>
          <w:sz w:val="18"/>
          <w:szCs w:val="18"/>
        </w:rPr>
        <w:t>4.2.</w:t>
      </w:r>
    </w:p>
    <w:p w14:paraId="37ADE07D" w14:textId="77777777" w:rsidR="00231969" w:rsidRDefault="00231969" w:rsidP="00CD4D7C">
      <w:pPr>
        <w:spacing w:after="0"/>
      </w:pPr>
      <w:r>
        <w:rPr>
          <w:sz w:val="18"/>
          <w:szCs w:val="18"/>
        </w:rPr>
        <w:t>ERROR_</w:t>
      </w:r>
      <w:proofErr w:type="gramStart"/>
      <w:r>
        <w:rPr>
          <w:sz w:val="18"/>
          <w:szCs w:val="18"/>
        </w:rPr>
        <w:t>PROCEDURE(</w:t>
      </w:r>
      <w:proofErr w:type="gramEnd"/>
      <w:r>
        <w:rPr>
          <w:sz w:val="18"/>
          <w:szCs w:val="18"/>
        </w:rPr>
        <w:t>) returns the name of the stored procedure or trigger</w:t>
      </w:r>
    </w:p>
    <w:p w14:paraId="2489FAA5" w14:textId="77777777" w:rsidR="00231969" w:rsidRDefault="00231969" w:rsidP="00CD4D7C">
      <w:pPr>
        <w:spacing w:after="0"/>
      </w:pPr>
      <w:r>
        <w:rPr>
          <w:sz w:val="18"/>
          <w:szCs w:val="18"/>
        </w:rPr>
        <w:t>where an error occurred that caused the CATCH block of a TRY…CATCH.</w:t>
      </w:r>
    </w:p>
    <w:p w14:paraId="5C61609C" w14:textId="77777777" w:rsidR="00231969" w:rsidRDefault="00231969" w:rsidP="00CD4D7C">
      <w:pPr>
        <w:spacing w:after="0"/>
      </w:pPr>
      <w:r>
        <w:rPr>
          <w:sz w:val="18"/>
          <w:szCs w:val="18"/>
        </w:rPr>
        <w:t>In this case, ERROR_PROCEDURE is NULL, because this is not stored procedure or trigger.</w:t>
      </w:r>
    </w:p>
    <w:p w14:paraId="1EC42441" w14:textId="77777777" w:rsidR="00231969" w:rsidRDefault="00231969" w:rsidP="00CD4D7C">
      <w:pPr>
        <w:spacing w:after="0"/>
      </w:pPr>
      <w:r>
        <w:rPr>
          <w:sz w:val="18"/>
          <w:szCs w:val="18"/>
        </w:rPr>
        <w:t>4.3.</w:t>
      </w:r>
    </w:p>
    <w:p w14:paraId="65AF9473" w14:textId="77777777" w:rsidR="00231969" w:rsidRDefault="00231969" w:rsidP="00CD4D7C">
      <w:pPr>
        <w:spacing w:after="0"/>
      </w:pPr>
      <w:r>
        <w:rPr>
          <w:sz w:val="18"/>
          <w:szCs w:val="18"/>
        </w:rPr>
        <w:t>ERROR_STATE is kind of flat for debugging.</w:t>
      </w:r>
    </w:p>
    <w:p w14:paraId="1BDEDA85" w14:textId="77777777" w:rsidR="00231969" w:rsidRDefault="00231969" w:rsidP="00CD4D7C">
      <w:pPr>
        <w:spacing w:after="0"/>
      </w:pPr>
      <w:r>
        <w:rPr>
          <w:sz w:val="18"/>
          <w:szCs w:val="18"/>
        </w:rPr>
        <w:t>Each specific condition that raises the error assigns a unique state code.</w:t>
      </w:r>
    </w:p>
    <w:p w14:paraId="4F71D285" w14:textId="77777777" w:rsidR="00231969" w:rsidRDefault="00231969" w:rsidP="00CD4D7C">
      <w:pPr>
        <w:spacing w:after="0"/>
      </w:pPr>
      <w:r>
        <w:rPr>
          <w:sz w:val="18"/>
          <w:szCs w:val="18"/>
        </w:rPr>
        <w:t>A SQL Server support engineer can also use the state code from an error to find the location</w:t>
      </w:r>
    </w:p>
    <w:p w14:paraId="5CA6069D" w14:textId="77777777" w:rsidR="00231969" w:rsidRDefault="00231969" w:rsidP="00CD4D7C">
      <w:pPr>
        <w:spacing w:after="0"/>
      </w:pPr>
      <w:r>
        <w:rPr>
          <w:sz w:val="18"/>
          <w:szCs w:val="18"/>
        </w:rPr>
        <w:t>in the source code where that error is being raised,</w:t>
      </w:r>
    </w:p>
    <w:p w14:paraId="6858AE1E" w14:textId="77777777" w:rsidR="00231969" w:rsidRDefault="00231969" w:rsidP="00CD4D7C">
      <w:pPr>
        <w:spacing w:after="0"/>
      </w:pPr>
      <w:r>
        <w:rPr>
          <w:sz w:val="18"/>
          <w:szCs w:val="18"/>
        </w:rPr>
        <w:t>which may provide additional ideas on how to diagnose the problem.</w:t>
      </w:r>
    </w:p>
    <w:p w14:paraId="2D1CA31F" w14:textId="77777777" w:rsidR="00231969" w:rsidRDefault="00231969" w:rsidP="00CD4D7C">
      <w:pPr>
        <w:spacing w:after="0"/>
      </w:pPr>
      <w:r>
        <w:rPr>
          <w:sz w:val="18"/>
          <w:szCs w:val="18"/>
        </w:rPr>
        <w:t>4.4.</w:t>
      </w:r>
    </w:p>
    <w:p w14:paraId="3EAA9728" w14:textId="77777777" w:rsidR="00231969" w:rsidRDefault="00231969" w:rsidP="00CD4D7C">
      <w:pPr>
        <w:spacing w:after="0"/>
      </w:pPr>
      <w:r>
        <w:rPr>
          <w:sz w:val="18"/>
          <w:szCs w:val="18"/>
        </w:rPr>
        <w:t>ERROR_SEVERITY 16 means a general error.</w:t>
      </w:r>
    </w:p>
    <w:p w14:paraId="3175AA88" w14:textId="77777777" w:rsidR="00231969" w:rsidRDefault="00231969" w:rsidP="00CD4D7C">
      <w:pPr>
        <w:spacing w:after="0"/>
      </w:pPr>
      <w:r>
        <w:rPr>
          <w:sz w:val="18"/>
          <w:szCs w:val="18"/>
        </w:rPr>
        <w:t>This is kind of the category of error message.</w:t>
      </w:r>
    </w:p>
    <w:p w14:paraId="0A1BE473" w14:textId="77777777" w:rsidR="00231969" w:rsidRDefault="00231969" w:rsidP="00CD4D7C">
      <w:pPr>
        <w:spacing w:after="0"/>
      </w:pPr>
      <w:r>
        <w:rPr>
          <w:sz w:val="18"/>
          <w:szCs w:val="18"/>
        </w:rPr>
        <w:t>4.5.</w:t>
      </w:r>
    </w:p>
    <w:p w14:paraId="6B17B65D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ERROR_LINE returns the </w:t>
      </w:r>
      <w:proofErr w:type="spellStart"/>
      <w:r>
        <w:rPr>
          <w:sz w:val="18"/>
          <w:szCs w:val="18"/>
        </w:rPr>
        <w:t>lind</w:t>
      </w:r>
      <w:proofErr w:type="spellEnd"/>
      <w:r>
        <w:rPr>
          <w:sz w:val="18"/>
          <w:szCs w:val="18"/>
        </w:rPr>
        <w:t xml:space="preserve"> number where an error occurred.</w:t>
      </w:r>
    </w:p>
    <w:p w14:paraId="07BBFC88" w14:textId="77777777" w:rsidR="00231969" w:rsidRDefault="00231969" w:rsidP="00CD4D7C">
      <w:pPr>
        <w:spacing w:after="0"/>
      </w:pPr>
      <w:r>
        <w:rPr>
          <w:sz w:val="18"/>
          <w:szCs w:val="18"/>
        </w:rPr>
        <w:t>5.</w:t>
      </w:r>
    </w:p>
    <w:p w14:paraId="51D3B2DD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We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ensure a group of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tatement</w:t>
      </w:r>
    </w:p>
    <w:p w14:paraId="4181B0BC" w14:textId="77777777" w:rsidR="00231969" w:rsidRDefault="00231969" w:rsidP="00CD4D7C">
      <w:pPr>
        <w:spacing w:after="0"/>
      </w:pPr>
      <w:r>
        <w:rPr>
          <w:sz w:val="18"/>
          <w:szCs w:val="18"/>
        </w:rPr>
        <w:t>can perform successfully together or unsuccessfully together.</w:t>
      </w:r>
    </w:p>
    <w:p w14:paraId="2765FE15" w14:textId="77777777" w:rsidR="00231969" w:rsidRDefault="00231969" w:rsidP="00CD4D7C">
      <w:pPr>
        <w:spacing w:after="0"/>
      </w:pPr>
      <w:r>
        <w:rPr>
          <w:sz w:val="18"/>
          <w:szCs w:val="18"/>
        </w:rPr>
        <w:t>Thus, we need SQL Transaction and try catch</w:t>
      </w:r>
    </w:p>
    <w:p w14:paraId="0ED120AE" w14:textId="77777777" w:rsidR="00231969" w:rsidRDefault="00231969" w:rsidP="00CD4D7C">
      <w:pPr>
        <w:spacing w:after="0"/>
      </w:pPr>
      <w:r>
        <w:rPr>
          <w:sz w:val="18"/>
          <w:szCs w:val="18"/>
        </w:rPr>
        <w:t>--BEGIN TRY</w:t>
      </w:r>
    </w:p>
    <w:p w14:paraId="07DF7DC5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    --BEGIN </w:t>
      </w:r>
      <w:proofErr w:type="gramStart"/>
      <w:r>
        <w:rPr>
          <w:sz w:val="18"/>
          <w:szCs w:val="18"/>
        </w:rPr>
        <w:t>TRANSACTION;</w:t>
      </w:r>
      <w:proofErr w:type="gramEnd"/>
    </w:p>
    <w:p w14:paraId="23E897C7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BEGIN TRAN</w:t>
      </w:r>
    </w:p>
    <w:p w14:paraId="2D138363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...</w:t>
      </w:r>
    </w:p>
    <w:p w14:paraId="60A43B7D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      --ROLLBACK </w:t>
      </w:r>
      <w:proofErr w:type="gramStart"/>
      <w:r>
        <w:rPr>
          <w:sz w:val="18"/>
          <w:szCs w:val="18"/>
        </w:rPr>
        <w:t>TRANSACTION;</w:t>
      </w:r>
      <w:proofErr w:type="gramEnd"/>
    </w:p>
    <w:p w14:paraId="178B120A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--      COMMIT </w:t>
      </w:r>
      <w:proofErr w:type="gramStart"/>
      <w:r>
        <w:rPr>
          <w:sz w:val="18"/>
          <w:szCs w:val="18"/>
        </w:rPr>
        <w:t>TRAN;</w:t>
      </w:r>
      <w:proofErr w:type="gramEnd"/>
    </w:p>
    <w:p w14:paraId="4D3FC520" w14:textId="77777777" w:rsidR="00231969" w:rsidRDefault="00231969" w:rsidP="00CD4D7C">
      <w:pPr>
        <w:spacing w:after="0"/>
      </w:pPr>
      <w:r>
        <w:rPr>
          <w:sz w:val="18"/>
          <w:szCs w:val="18"/>
        </w:rPr>
        <w:t>--END TRY</w:t>
      </w:r>
    </w:p>
    <w:p w14:paraId="227A3F02" w14:textId="77777777" w:rsidR="00231969" w:rsidRDefault="00231969" w:rsidP="00CD4D7C">
      <w:pPr>
        <w:spacing w:after="0"/>
      </w:pPr>
      <w:r>
        <w:rPr>
          <w:sz w:val="18"/>
          <w:szCs w:val="18"/>
        </w:rPr>
        <w:t>--BEGIN CATCH</w:t>
      </w:r>
    </w:p>
    <w:p w14:paraId="46CFF629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...</w:t>
      </w:r>
    </w:p>
    <w:p w14:paraId="332352D8" w14:textId="77777777" w:rsidR="00231969" w:rsidRDefault="00231969" w:rsidP="00CD4D7C">
      <w:pPr>
        <w:spacing w:after="0"/>
      </w:pPr>
      <w:r>
        <w:rPr>
          <w:sz w:val="18"/>
          <w:szCs w:val="18"/>
        </w:rPr>
        <w:t>--END CATCH</w:t>
      </w:r>
    </w:p>
    <w:p w14:paraId="6D2DFB0A" w14:textId="77777777" w:rsidR="00231969" w:rsidRDefault="00231969" w:rsidP="00CD4D7C">
      <w:pPr>
        <w:spacing w:after="0"/>
      </w:pPr>
      <w:r>
        <w:rPr>
          <w:sz w:val="18"/>
          <w:szCs w:val="18"/>
        </w:rPr>
        <w:t>5.1.</w:t>
      </w:r>
    </w:p>
    <w:p w14:paraId="18048EEB" w14:textId="77777777" w:rsidR="00231969" w:rsidRDefault="00231969" w:rsidP="00CD4D7C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INSERT  INTO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ankTransaction</w:t>
      </w:r>
      <w:proofErr w:type="spellEnd"/>
    </w:p>
    <w:p w14:paraId="01EB9096" w14:textId="77777777" w:rsidR="00231969" w:rsidRDefault="00231969" w:rsidP="00CD4D7C">
      <w:pPr>
        <w:spacing w:after="0"/>
      </w:pPr>
      <w:r>
        <w:rPr>
          <w:sz w:val="18"/>
          <w:szCs w:val="18"/>
        </w:rPr>
        <w:t>--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>    </w:t>
      </w:r>
      <w:proofErr w:type="spellStart"/>
      <w:r>
        <w:rPr>
          <w:sz w:val="18"/>
          <w:szCs w:val="18"/>
        </w:rPr>
        <w:t>FromBankAccountID</w:t>
      </w:r>
      <w:proofErr w:type="spellEnd"/>
      <w:r>
        <w:rPr>
          <w:sz w:val="18"/>
          <w:szCs w:val="18"/>
        </w:rPr>
        <w:t xml:space="preserve"> ,</w:t>
      </w:r>
    </w:p>
    <w:p w14:paraId="45167B58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  </w:t>
      </w:r>
      <w:proofErr w:type="spellStart"/>
      <w:proofErr w:type="gramStart"/>
      <w:r>
        <w:rPr>
          <w:sz w:val="18"/>
          <w:szCs w:val="18"/>
        </w:rPr>
        <w:t>ToBankAccountID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0A86C94C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  Amount</w:t>
      </w:r>
    </w:p>
    <w:p w14:paraId="6FE5296B" w14:textId="77777777" w:rsidR="00231969" w:rsidRDefault="00231969" w:rsidP="00CD4D7C">
      <w:pPr>
        <w:spacing w:after="0"/>
      </w:pPr>
      <w:r>
        <w:rPr>
          <w:sz w:val="18"/>
          <w:szCs w:val="18"/>
        </w:rPr>
        <w:t>--    )</w:t>
      </w:r>
    </w:p>
    <w:p w14:paraId="4572F2A5" w14:textId="77777777" w:rsidR="00231969" w:rsidRDefault="00231969" w:rsidP="00CD4D7C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VALUES  (</w:t>
      </w:r>
      <w:proofErr w:type="gramEnd"/>
      <w:r>
        <w:rPr>
          <w:sz w:val="18"/>
          <w:szCs w:val="18"/>
        </w:rPr>
        <w:t>'Account1' ,    -- datatype Error</w:t>
      </w:r>
    </w:p>
    <w:p w14:paraId="65D378AF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  'Account2</w:t>
      </w:r>
      <w:proofErr w:type="gramStart"/>
      <w:r>
        <w:rPr>
          <w:sz w:val="18"/>
          <w:szCs w:val="18"/>
        </w:rPr>
        <w:t>' ,</w:t>
      </w:r>
      <w:proofErr w:type="gramEnd"/>
      <w:r>
        <w:rPr>
          <w:sz w:val="18"/>
          <w:szCs w:val="18"/>
        </w:rPr>
        <w:t>    --datatype Error</w:t>
      </w:r>
    </w:p>
    <w:p w14:paraId="7CC9BC1E" w14:textId="77777777" w:rsidR="00231969" w:rsidRDefault="00231969" w:rsidP="00CD4D7C">
      <w:pPr>
        <w:spacing w:after="0"/>
      </w:pPr>
      <w:r>
        <w:rPr>
          <w:sz w:val="18"/>
          <w:szCs w:val="18"/>
        </w:rPr>
        <w:t>--        @TransferAmount</w:t>
      </w:r>
    </w:p>
    <w:p w14:paraId="6242D657" w14:textId="77777777" w:rsidR="00231969" w:rsidRDefault="00231969" w:rsidP="00CD4D7C">
      <w:pPr>
        <w:spacing w:after="0"/>
      </w:pPr>
      <w:r>
        <w:rPr>
          <w:sz w:val="18"/>
          <w:szCs w:val="18"/>
        </w:rPr>
        <w:t>--    );</w:t>
      </w:r>
    </w:p>
    <w:p w14:paraId="3925A2CB" w14:textId="77777777" w:rsidR="00231969" w:rsidRDefault="00231969" w:rsidP="00CD4D7C">
      <w:pPr>
        <w:spacing w:after="0"/>
      </w:pPr>
      <w:proofErr w:type="spellStart"/>
      <w:r>
        <w:rPr>
          <w:sz w:val="18"/>
          <w:szCs w:val="18"/>
        </w:rPr>
        <w:t>FromBankAccountID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ToBankAccountID</w:t>
      </w:r>
      <w:proofErr w:type="spellEnd"/>
      <w:r>
        <w:rPr>
          <w:sz w:val="18"/>
          <w:szCs w:val="18"/>
        </w:rPr>
        <w:t xml:space="preserve"> need int type parameter,</w:t>
      </w:r>
    </w:p>
    <w:p w14:paraId="73E321C1" w14:textId="77777777" w:rsidR="00231969" w:rsidRDefault="00231969" w:rsidP="00CD4D7C">
      <w:pPr>
        <w:spacing w:after="0"/>
      </w:pPr>
      <w:r>
        <w:rPr>
          <w:sz w:val="18"/>
          <w:szCs w:val="18"/>
        </w:rPr>
        <w:t>but the input is character string.</w:t>
      </w:r>
    </w:p>
    <w:p w14:paraId="6B92EB69" w14:textId="77777777" w:rsidR="00231969" w:rsidRDefault="00231969" w:rsidP="00CD4D7C">
      <w:pPr>
        <w:spacing w:after="0"/>
      </w:pPr>
      <w:r>
        <w:rPr>
          <w:sz w:val="18"/>
          <w:szCs w:val="18"/>
        </w:rPr>
        <w:t xml:space="preserve">This will raise an error and </w:t>
      </w:r>
      <w:proofErr w:type="spellStart"/>
      <w:r>
        <w:rPr>
          <w:sz w:val="18"/>
          <w:szCs w:val="18"/>
        </w:rPr>
        <w:t>automaticly</w:t>
      </w:r>
      <w:proofErr w:type="spellEnd"/>
      <w:r>
        <w:rPr>
          <w:sz w:val="18"/>
          <w:szCs w:val="18"/>
        </w:rPr>
        <w:t xml:space="preserve"> "ROLLBACK" to beginning of transaction.</w:t>
      </w:r>
    </w:p>
    <w:p w14:paraId="7E5E168C" w14:textId="77777777" w:rsidR="00231969" w:rsidRDefault="00231969" w:rsidP="00CD4D7C">
      <w:pPr>
        <w:spacing w:after="0"/>
      </w:pPr>
      <w:r>
        <w:rPr>
          <w:sz w:val="18"/>
          <w:szCs w:val="18"/>
        </w:rPr>
        <w:t>and then jump to   BEGIN CATCH clause.</w:t>
      </w:r>
    </w:p>
    <w:p w14:paraId="7A93FF5A" w14:textId="77777777" w:rsidR="00231969" w:rsidRDefault="00231969" w:rsidP="00CD4D7C">
      <w:pPr>
        <w:spacing w:after="0"/>
      </w:pPr>
    </w:p>
    <w:p w14:paraId="1AB821B3" w14:textId="77777777" w:rsidR="00231969" w:rsidRDefault="00231969" w:rsidP="00CD4D7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24F18933" w14:textId="77777777" w:rsidR="00231969" w:rsidRDefault="00231969" w:rsidP="00CD4D7C">
      <w:pPr>
        <w:spacing w:after="0"/>
      </w:pPr>
    </w:p>
    <w:p w14:paraId="612933B4" w14:textId="77777777" w:rsidR="00231969" w:rsidRDefault="00231969" w:rsidP="00CD4D7C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CreateSampleData</w:t>
      </w:r>
      <w:proofErr w:type="spellEnd"/>
    </w:p>
    <w:p w14:paraId="04B179DA" w14:textId="77777777" w:rsidR="00231969" w:rsidRDefault="00231969" w:rsidP="00CD4D7C">
      <w:pPr>
        <w:spacing w:after="0"/>
      </w:pPr>
    </w:p>
    <w:p w14:paraId="279C648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5C9820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1_CreateSampleData</w:t>
      </w:r>
    </w:p>
    <w:p w14:paraId="0E8F4C5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2A6FBB9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B7C1C2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50893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ankTransacti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ABD6C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25C1A3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66931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267EE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E0173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E6D5D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0A6A2E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3C42CD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ankAccoun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F8310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77ECBD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Ac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5EC43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Ac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99FB9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54F37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0D1DE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5A421D69" w14:textId="77777777" w:rsidR="00231969" w:rsidRDefault="00231969" w:rsidP="00CD4D7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56F18D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218C5D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6A01B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CD005E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7F192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DF5626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CD1D2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E528A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6E56732D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Accoun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8D68A2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1CF3B5E4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Accoun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95B7A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B37AF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55toCh56_00_02</w:t>
      </w:r>
    </w:p>
    <w:p w14:paraId="4E81A59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reate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5EBA1A0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24852A4E" w14:textId="77777777" w:rsidR="00231969" w:rsidRDefault="00231969" w:rsidP="00CD4D7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3B4A8D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Transaction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4BCE90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45D8D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89B80C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 FromBankAccou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BankAccou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ankAccount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A8044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8B8AAD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 ToBankAccou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BankAccou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BankAccount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7E3FB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95FFC6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 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62742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60EBE5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A8855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1038DD" w14:textId="77777777" w:rsidR="00231969" w:rsidRDefault="00231969" w:rsidP="00CD4D7C">
      <w:pPr>
        <w:spacing w:after="0"/>
      </w:pPr>
    </w:p>
    <w:p w14:paraId="23626375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08E4BE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03CDCA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2FAA08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Ac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EDA60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07107D" w14:textId="77777777" w:rsidR="00231969" w:rsidRDefault="00231969" w:rsidP="00CD4D7C">
      <w:pPr>
        <w:spacing w:after="0"/>
      </w:pPr>
    </w:p>
    <w:p w14:paraId="2D108339" w14:textId="77777777" w:rsidR="00231969" w:rsidRDefault="00231969" w:rsidP="00CD4D7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D86E630" w14:textId="77777777" w:rsidR="00231969" w:rsidRDefault="00231969" w:rsidP="00CD4D7C">
      <w:pPr>
        <w:spacing w:after="0"/>
      </w:pPr>
    </w:p>
    <w:p w14:paraId="6B39C063" w14:textId="77777777" w:rsidR="00231969" w:rsidRDefault="00231969" w:rsidP="00CD4D7C">
      <w:pPr>
        <w:spacing w:after="0"/>
      </w:pPr>
      <w:r>
        <w:rPr>
          <w:sz w:val="48"/>
          <w:szCs w:val="48"/>
        </w:rPr>
        <w:t>2. Transaction</w:t>
      </w:r>
    </w:p>
    <w:p w14:paraId="21968709" w14:textId="77777777" w:rsidR="00231969" w:rsidRDefault="00231969" w:rsidP="00CD4D7C">
      <w:pPr>
        <w:spacing w:after="0"/>
      </w:pPr>
    </w:p>
    <w:p w14:paraId="26C71B7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F76859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2_Transaction</w:t>
      </w:r>
    </w:p>
    <w:p w14:paraId="40EFE35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4DF29478" w14:textId="77777777" w:rsidR="00231969" w:rsidRDefault="00231969" w:rsidP="00CD4D7C">
      <w:pPr>
        <w:spacing w:after="0"/>
      </w:pPr>
    </w:p>
    <w:p w14:paraId="6E369B14" w14:textId="77777777" w:rsidR="00231969" w:rsidRDefault="00231969" w:rsidP="00CD4D7C">
      <w:pPr>
        <w:spacing w:after="0"/>
      </w:pPr>
      <w:r>
        <w:rPr>
          <w:sz w:val="36"/>
          <w:szCs w:val="36"/>
        </w:rPr>
        <w:t>2.1. Reason to use Transaction</w:t>
      </w:r>
    </w:p>
    <w:p w14:paraId="3FE8462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4CD8119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2_01</w:t>
      </w:r>
    </w:p>
    <w:p w14:paraId="1828D73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son to use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 :</w:t>
      </w:r>
      <w:proofErr w:type="gramEnd"/>
    </w:p>
    <w:p w14:paraId="71D5BD6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e want a group of SQL statements perform successfully together or unsuccessfully together.</w:t>
      </w:r>
    </w:p>
    <w:p w14:paraId="2FD144B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0A45B77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DECLARE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9CE0D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3069AAC9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60C9BA5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FE3C8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563CA5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Amount</w:t>
      </w:r>
    </w:p>
    <w:p w14:paraId="1057907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4E7CC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168E3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C5A308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@TransferAmount</w:t>
      </w:r>
    </w:p>
    <w:p w14:paraId="2B04FB3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25855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2F79C5E2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6DA9301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0EA5C22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166B8D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5F28ACB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367757B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6D539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2C733D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04DCB8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85776C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243365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789563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BE54C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C8130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8E526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EFCEE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6856625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550691A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1000</w:t>
      </w:r>
    </w:p>
    <w:p w14:paraId="780E471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2000</w:t>
      </w:r>
    </w:p>
    <w:p w14:paraId="56C97F7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0B2BD0E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0000</w:t>
      </w:r>
    </w:p>
    <w:p w14:paraId="2AF8D04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3000</w:t>
      </w:r>
    </w:p>
    <w:p w14:paraId="265B28C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23762B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sure</w:t>
      </w:r>
    </w:p>
    <w:p w14:paraId="71D2977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</w:p>
    <w:p w14:paraId="370A792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</w:t>
      </w:r>
    </w:p>
    <w:p w14:paraId="27D729A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 of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</w:t>
      </w:r>
      <w:proofErr w:type="spellEnd"/>
    </w:p>
    <w:p w14:paraId="0466E7DC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efor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ccessfully together or unsuccessfully together.</w:t>
      </w:r>
    </w:p>
    <w:p w14:paraId="7AD988C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SQL Transaction.</w:t>
      </w:r>
    </w:p>
    <w:p w14:paraId="0660704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BFA8DC" w14:textId="77777777" w:rsidR="00231969" w:rsidRDefault="00231969" w:rsidP="00CD4D7C">
      <w:pPr>
        <w:spacing w:after="0"/>
      </w:pPr>
    </w:p>
    <w:p w14:paraId="1FBDD6B1" w14:textId="1721F8BB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459C5266" wp14:editId="76AE488B">
            <wp:extent cx="4998720" cy="15544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204D0" w14:textId="77777777" w:rsidR="00231969" w:rsidRDefault="00231969" w:rsidP="00CD4D7C">
      <w:pPr>
        <w:spacing w:after="0"/>
      </w:pPr>
    </w:p>
    <w:p w14:paraId="09DF8877" w14:textId="77777777" w:rsidR="00231969" w:rsidRDefault="00231969" w:rsidP="00CD4D7C">
      <w:pPr>
        <w:spacing w:after="0"/>
      </w:pPr>
      <w:r>
        <w:rPr>
          <w:sz w:val="36"/>
          <w:szCs w:val="36"/>
        </w:rPr>
        <w:t>2.2. BEGIN TRAN ... COMMIT TRAN</w:t>
      </w:r>
    </w:p>
    <w:p w14:paraId="5F82FC1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F0E0DC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2_02</w:t>
      </w:r>
    </w:p>
    <w:p w14:paraId="19330B5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TRAN ... COMMIT TRAN</w:t>
      </w:r>
    </w:p>
    <w:p w14:paraId="5647F5F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son to use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 :</w:t>
      </w:r>
      <w:proofErr w:type="gramEnd"/>
    </w:p>
    <w:p w14:paraId="21B3858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e want a group of SQL statements perform successfully together or unsuccessfully together.</w:t>
      </w:r>
    </w:p>
    <w:p w14:paraId="7F17725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418AB16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a Transaction, and then commit the Transaction</w:t>
      </w:r>
    </w:p>
    <w:p w14:paraId="00C473A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0B952F6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7548273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1508B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7DFC184A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4B3CB78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5AB95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A85615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Amount</w:t>
      </w:r>
    </w:p>
    <w:p w14:paraId="69F4814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0F6012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E57AF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AAC1DB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@TransferAmount</w:t>
      </w:r>
    </w:p>
    <w:p w14:paraId="47FBEAB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68390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0760DDD9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2A2B7D9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617CCBD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A4B85F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4941D00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7CD598B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519DD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20513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61D963B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D3DD37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9DA707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C19EEEF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9F00EE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6978AA1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5521AC4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DA6ED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1DBFD0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F87198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0CEC743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66343A9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0000</w:t>
      </w:r>
    </w:p>
    <w:p w14:paraId="7CB8014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3000</w:t>
      </w:r>
    </w:p>
    <w:p w14:paraId="3A14EB0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4F88A8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48A8E19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11E3923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26CDD1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sure</w:t>
      </w:r>
    </w:p>
    <w:p w14:paraId="056B5D8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</w:p>
    <w:p w14:paraId="02F0D70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</w:t>
      </w:r>
    </w:p>
    <w:p w14:paraId="6C75AAC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 of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</w:t>
      </w:r>
      <w:proofErr w:type="spellEnd"/>
    </w:p>
    <w:p w14:paraId="7924F3C6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efor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ccessfully together or unsuccessfully together.</w:t>
      </w:r>
    </w:p>
    <w:p w14:paraId="19A8EA4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SQL Transaction.</w:t>
      </w:r>
    </w:p>
    <w:p w14:paraId="0031005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72E79D5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TRAN</w:t>
      </w:r>
    </w:p>
    <w:p w14:paraId="3A8BFD3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77E949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3E16CAE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0B73EC2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371F8E" w14:textId="3C3814B3" w:rsidR="00231969" w:rsidRDefault="00231969" w:rsidP="00CD4D7C">
      <w:pPr>
        <w:spacing w:after="0"/>
      </w:pPr>
      <w:r>
        <w:rPr>
          <w:noProof/>
        </w:rPr>
        <w:lastRenderedPageBreak/>
        <w:drawing>
          <wp:inline distT="0" distB="0" distL="0" distR="0" wp14:anchorId="1911F73D" wp14:editId="4F745044">
            <wp:extent cx="4953000" cy="1493520"/>
            <wp:effectExtent l="0" t="0" r="0" b="0"/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27BCD" w14:textId="77777777" w:rsidR="00231969" w:rsidRDefault="00231969" w:rsidP="00CD4D7C">
      <w:pPr>
        <w:spacing w:after="0"/>
      </w:pPr>
    </w:p>
    <w:p w14:paraId="0A145300" w14:textId="77777777" w:rsidR="00231969" w:rsidRDefault="00231969" w:rsidP="00CD4D7C">
      <w:pPr>
        <w:spacing w:after="0"/>
      </w:pPr>
      <w:r>
        <w:rPr>
          <w:sz w:val="36"/>
          <w:szCs w:val="36"/>
        </w:rPr>
        <w:t>2.3. ROLLBACK TRAN</w:t>
      </w:r>
    </w:p>
    <w:p w14:paraId="48C0CD3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278D82E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2_03</w:t>
      </w:r>
    </w:p>
    <w:p w14:paraId="7AE2F20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LLBACK TRAN</w:t>
      </w:r>
    </w:p>
    <w:p w14:paraId="6F6B5C1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ason to use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 :</w:t>
      </w:r>
      <w:proofErr w:type="gramEnd"/>
    </w:p>
    <w:p w14:paraId="04B8DA1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e want a group of SQL statements perform successfully together or unsuccessfully together.</w:t>
      </w:r>
    </w:p>
    <w:p w14:paraId="42926D7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067DEC9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a Transaction, and then Rollback the Transaction</w:t>
      </w:r>
    </w:p>
    <w:p w14:paraId="27E9EA1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53C7608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22CE2C6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892DD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5BB0C8E7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2818356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C5E1C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973409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Amount</w:t>
      </w:r>
    </w:p>
    <w:p w14:paraId="7581F4F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A06BB9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515B9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A32AED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 @TransferAmount</w:t>
      </w:r>
    </w:p>
    <w:p w14:paraId="4569DD1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53D90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70B8DBCB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ED4F22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4A5BBD3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775747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lastRenderedPageBreak/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495C064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6A69903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CE26D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B5851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4FBF7BA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F692D8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16C73F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8AA6CC8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D1BED2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2365C95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12EAA03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1251D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FDADE2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A8A573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28409DE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 Transaction, and then Rollback the Transaction</w:t>
      </w:r>
    </w:p>
    <w:p w14:paraId="51F6F80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0A96964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4E0F612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3F0E123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19DCCE8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46EBB3A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5B58311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15FF8E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sure</w:t>
      </w:r>
    </w:p>
    <w:p w14:paraId="39DC7C9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</w:p>
    <w:p w14:paraId="5AA3F84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</w:t>
      </w:r>
    </w:p>
    <w:p w14:paraId="5F77C2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 of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PD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</w:t>
      </w:r>
      <w:proofErr w:type="spellEnd"/>
    </w:p>
    <w:p w14:paraId="1061667C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efor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ccessfully together or unsuccessfully together.</w:t>
      </w:r>
    </w:p>
    <w:p w14:paraId="03A55B9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SQL Transaction.</w:t>
      </w:r>
    </w:p>
    <w:p w14:paraId="79B89B8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3A348AA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TRAN</w:t>
      </w:r>
    </w:p>
    <w:p w14:paraId="0CB7EA1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69BF11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277BA69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4DB2B60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a group of SQL statements perform unsuccessfully together.</w:t>
      </w:r>
    </w:p>
    <w:p w14:paraId="5BFE668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49B08BDB" w14:textId="77777777" w:rsidR="00231969" w:rsidRDefault="00231969" w:rsidP="00CD4D7C">
      <w:pPr>
        <w:spacing w:after="0"/>
      </w:pPr>
    </w:p>
    <w:p w14:paraId="14F23497" w14:textId="15085F39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61468D04" wp14:editId="1C3414A3">
            <wp:extent cx="4922520" cy="1485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84B24" w14:textId="77777777" w:rsidR="00231969" w:rsidRDefault="00231969" w:rsidP="00CD4D7C">
      <w:pPr>
        <w:spacing w:after="0"/>
      </w:pPr>
    </w:p>
    <w:p w14:paraId="46C76617" w14:textId="77777777" w:rsidR="00231969" w:rsidRDefault="00231969" w:rsidP="00CD4D7C">
      <w:pPr>
        <w:spacing w:after="0"/>
      </w:pPr>
      <w:r>
        <w:t>=====================================================================</w:t>
      </w:r>
    </w:p>
    <w:p w14:paraId="6AA45B2B" w14:textId="77777777" w:rsidR="00231969" w:rsidRDefault="00231969" w:rsidP="00CD4D7C">
      <w:pPr>
        <w:spacing w:after="0"/>
      </w:pPr>
    </w:p>
    <w:p w14:paraId="3E4A6028" w14:textId="77777777" w:rsidR="00231969" w:rsidRDefault="00231969" w:rsidP="00CD4D7C">
      <w:pPr>
        <w:spacing w:after="0"/>
      </w:pPr>
      <w:r>
        <w:rPr>
          <w:sz w:val="48"/>
          <w:szCs w:val="48"/>
        </w:rPr>
        <w:t>3. Transaction Naming and Syntax</w:t>
      </w:r>
    </w:p>
    <w:p w14:paraId="4657A8B6" w14:textId="77777777" w:rsidR="00231969" w:rsidRDefault="00231969" w:rsidP="00CD4D7C">
      <w:pPr>
        <w:spacing w:after="0"/>
      </w:pPr>
    </w:p>
    <w:p w14:paraId="2BF0213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3636FF5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76ED931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MIT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1330392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3C0CC9A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51A118F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2C48450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MIT Transaction</w:t>
      </w:r>
    </w:p>
    <w:p w14:paraId="6B8DE4D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3D90827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Transaction</w:t>
      </w:r>
    </w:p>
    <w:p w14:paraId="6BE8F26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62A852F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MIT Transaction</w:t>
      </w:r>
    </w:p>
    <w:p w14:paraId="6E83261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38593D3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8D259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</w:t>
      </w:r>
    </w:p>
    <w:p w14:paraId="0BE7F2D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5C5AF10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27DE513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LLBACK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16DFA95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1D70451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EGIN Transa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Name</w:t>
      </w:r>
      <w:proofErr w:type="spellEnd"/>
    </w:p>
    <w:p w14:paraId="7716B4E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sactionName</w:t>
      </w:r>
      <w:proofErr w:type="spellEnd"/>
    </w:p>
    <w:p w14:paraId="3D26FB4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LLBACK Transaction</w:t>
      </w:r>
    </w:p>
    <w:p w14:paraId="1B839CB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231F762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Transaction</w:t>
      </w:r>
    </w:p>
    <w:p w14:paraId="0904FBC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1F3AF46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LLBACK Transaction</w:t>
      </w:r>
    </w:p>
    <w:p w14:paraId="33BFE73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64161F3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B872F2" w14:textId="77777777" w:rsidR="00231969" w:rsidRDefault="00231969" w:rsidP="00CD4D7C">
      <w:pPr>
        <w:spacing w:after="0"/>
      </w:pPr>
    </w:p>
    <w:p w14:paraId="221E9252" w14:textId="77777777" w:rsidR="00231969" w:rsidRDefault="00231969" w:rsidP="00CD4D7C">
      <w:pPr>
        <w:spacing w:after="0"/>
      </w:pPr>
      <w:r>
        <w:t>=====================================================================</w:t>
      </w:r>
    </w:p>
    <w:p w14:paraId="09E0168E" w14:textId="77777777" w:rsidR="00231969" w:rsidRDefault="00231969" w:rsidP="00CD4D7C">
      <w:pPr>
        <w:spacing w:after="0"/>
      </w:pPr>
    </w:p>
    <w:p w14:paraId="74CDF2FD" w14:textId="77777777" w:rsidR="00231969" w:rsidRDefault="00231969" w:rsidP="00CD4D7C">
      <w:pPr>
        <w:spacing w:after="0"/>
      </w:pPr>
      <w:r>
        <w:rPr>
          <w:sz w:val="48"/>
          <w:szCs w:val="48"/>
        </w:rPr>
        <w:t>4. Transaction Naming and Syntax</w:t>
      </w:r>
    </w:p>
    <w:p w14:paraId="1BEFD6F6" w14:textId="77777777" w:rsidR="00231969" w:rsidRDefault="00231969" w:rsidP="00CD4D7C">
      <w:pPr>
        <w:spacing w:after="0"/>
      </w:pPr>
    </w:p>
    <w:p w14:paraId="5B16695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D5185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B1459C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to ROLLBACK any inner Transaction</w:t>
      </w:r>
    </w:p>
    <w:p w14:paraId="36C46D9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inner Transaction has name or not.</w:t>
      </w:r>
    </w:p>
    <w:p w14:paraId="28AD65A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roll back inner Transaction,</w:t>
      </w:r>
    </w:p>
    <w:p w14:paraId="1F2217D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n't use inner Transaction,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Name</w:t>
      </w:r>
      <w:proofErr w:type="spellEnd"/>
    </w:p>
    <w:p w14:paraId="79F9F20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4C66BE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ROLLBACK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</w:t>
      </w:r>
    </w:p>
    <w:p w14:paraId="4B265ED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you have commit inner Transaction or not,</w:t>
      </w:r>
    </w:p>
    <w:p w14:paraId="1A1194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ner Transaction will be forced to rollback too.</w:t>
      </w:r>
    </w:p>
    <w:p w14:paraId="2F6E916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CC534A" w14:textId="77777777" w:rsidR="00231969" w:rsidRDefault="00231969" w:rsidP="00CD4D7C">
      <w:pPr>
        <w:spacing w:after="0"/>
      </w:pPr>
      <w:r>
        <w:rPr>
          <w:sz w:val="36"/>
          <w:szCs w:val="36"/>
        </w:rPr>
        <w:t>4.1. Nested transactions basics</w:t>
      </w:r>
    </w:p>
    <w:p w14:paraId="1CA40CE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C90F8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4_01</w:t>
      </w:r>
    </w:p>
    <w:p w14:paraId="409A31D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ested transactions basics</w:t>
      </w:r>
    </w:p>
    <w:p w14:paraId="76781D0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FDF69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EA24D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1st TRANCOUNT, 1</w:t>
      </w:r>
    </w:p>
    <w:p w14:paraId="4E93730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B03B6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E43EF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2nd TRANCOUNT, 2</w:t>
      </w:r>
    </w:p>
    <w:p w14:paraId="7750E51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 </w:t>
      </w:r>
    </w:p>
    <w:p w14:paraId="7572AA1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F4B18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3rd TRANCOUNT, 1</w:t>
      </w:r>
    </w:p>
    <w:p w14:paraId="284BCBF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DD35A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5FF6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780543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12B489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TRANCOUNT</w:t>
      </w:r>
    </w:p>
    <w:p w14:paraId="548C08A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B34623C" w14:textId="77777777" w:rsidR="00231969" w:rsidRDefault="00000000" w:rsidP="00CD4D7C">
      <w:pPr>
        <w:spacing w:after="0"/>
      </w:pPr>
      <w:hyperlink r:id="rId12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trancount-transact-sql</w:t>
        </w:r>
      </w:hyperlink>
    </w:p>
    <w:p w14:paraId="43A9456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umber of BEGIN TRANSACTION statements that have occurred on the current connection.</w:t>
      </w:r>
    </w:p>
    <w:p w14:paraId="4FD9583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how many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as begun.</w:t>
      </w:r>
    </w:p>
    <w:p w14:paraId="6019115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CBBF42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</w:p>
    <w:p w14:paraId="11924E1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34C9AA1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378FB60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1F47442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1st @@TRANCOUNT ==1, that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me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 transaction has begun at that time.</w:t>
      </w:r>
    </w:p>
    <w:p w14:paraId="0C0E273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2nd @@TRANCOUNT ==2, that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me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 transaction has begun at that time.</w:t>
      </w:r>
    </w:p>
    <w:p w14:paraId="160358C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gramStart"/>
      <w:r>
        <w:rPr>
          <w:rFonts w:ascii="Consolas" w:hAnsi="Consolas"/>
          <w:color w:val="008000"/>
          <w:sz w:val="18"/>
          <w:szCs w:val="18"/>
        </w:rPr>
        <w:t>1r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@@TRANCOUNT ==1, that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me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 transaction has begun at that time.</w:t>
      </w:r>
    </w:p>
    <w:p w14:paraId="19717E1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at that time, the 2nd traction has been committed.</w:t>
      </w:r>
    </w:p>
    <w:p w14:paraId="31FE3FB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1DF651E" w14:textId="77777777" w:rsidR="00231969" w:rsidRDefault="00231969" w:rsidP="00CD4D7C">
      <w:pPr>
        <w:spacing w:after="0"/>
      </w:pPr>
    </w:p>
    <w:p w14:paraId="7236D942" w14:textId="7A4B17DE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6A9CB295" wp14:editId="3FDF72FD">
            <wp:extent cx="876300" cy="731520"/>
            <wp:effectExtent l="0" t="0" r="0" b="0"/>
            <wp:docPr id="11" name="Picture 1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99D02" w14:textId="77777777" w:rsidR="00231969" w:rsidRDefault="00231969" w:rsidP="00CD4D7C">
      <w:pPr>
        <w:spacing w:after="0"/>
      </w:pPr>
    </w:p>
    <w:p w14:paraId="66493303" w14:textId="77777777" w:rsidR="00231969" w:rsidRDefault="00231969" w:rsidP="00CD4D7C">
      <w:pPr>
        <w:spacing w:after="0"/>
      </w:pPr>
      <w:r>
        <w:rPr>
          <w:sz w:val="36"/>
          <w:szCs w:val="36"/>
        </w:rPr>
        <w:t>4.2. ROLLBACK any inner Transaction</w:t>
      </w:r>
    </w:p>
    <w:p w14:paraId="2136D96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03EF9B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4_02</w:t>
      </w:r>
    </w:p>
    <w:p w14:paraId="1AFDDAC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BE2E0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75F97FF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to ROLLBACK any inner Transaction</w:t>
      </w:r>
    </w:p>
    <w:p w14:paraId="7FAE048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inner Transaction has name or not.</w:t>
      </w:r>
    </w:p>
    <w:p w14:paraId="51EFE5D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roll back inner Transaction,</w:t>
      </w:r>
    </w:p>
    <w:p w14:paraId="7B51314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n't use inner Transaction,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Name</w:t>
      </w:r>
      <w:proofErr w:type="spellEnd"/>
    </w:p>
    <w:p w14:paraId="74DBAE1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B328D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326A4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247CD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1st TRANCOUNT, 1</w:t>
      </w:r>
    </w:p>
    <w:p w14:paraId="5DD6036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4E0C5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3D4C9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2nd TRANCOUNT, 2</w:t>
      </w:r>
    </w:p>
    <w:p w14:paraId="69AFF99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ra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082E8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 * ROLLBACK Tran2 here, Error Message</w:t>
      </w:r>
    </w:p>
    <w:p w14:paraId="17ED4B0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652E6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3rd TRANCOUNT, 2</w:t>
      </w:r>
    </w:p>
    <w:p w14:paraId="15B208D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0A481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7CA3B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A0E1D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E04F0C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TRANCOUNT </w:t>
      </w:r>
    </w:p>
    <w:p w14:paraId="1E97313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9478969" w14:textId="77777777" w:rsidR="00231969" w:rsidRDefault="00000000" w:rsidP="00CD4D7C">
      <w:pPr>
        <w:spacing w:after="0"/>
      </w:pPr>
      <w:hyperlink r:id="rId14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trancount-transact-sql</w:t>
        </w:r>
      </w:hyperlink>
    </w:p>
    <w:p w14:paraId="386F3BB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umber of BEGIN TRANSACTION statements that have occurred on the current connection.</w:t>
      </w:r>
    </w:p>
    <w:p w14:paraId="1E539D2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how many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as begun.</w:t>
      </w:r>
    </w:p>
    <w:p w14:paraId="08C08C5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DD43DF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</w:p>
    <w:p w14:paraId="325A299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47F9445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40BEAA7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6401, Level 16, State 1, Line 11</w:t>
      </w:r>
    </w:p>
    <w:p w14:paraId="6D9DBB2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annot roll back Tran2. No transaction or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that name was found.</w:t>
      </w:r>
    </w:p>
    <w:p w14:paraId="57214B3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334F4FA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prohibit to ROLLBACK any inner Transaction.</w:t>
      </w:r>
    </w:p>
    <w:p w14:paraId="04AE946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7F0C41" w14:textId="54E19D3C" w:rsidR="00231969" w:rsidRDefault="00231969" w:rsidP="00CD4D7C">
      <w:pPr>
        <w:spacing w:after="0"/>
      </w:pPr>
      <w:r>
        <w:rPr>
          <w:noProof/>
        </w:rPr>
        <w:lastRenderedPageBreak/>
        <w:drawing>
          <wp:inline distT="0" distB="0" distL="0" distR="0" wp14:anchorId="187C000F" wp14:editId="26097BDD">
            <wp:extent cx="5274310" cy="940435"/>
            <wp:effectExtent l="0" t="0" r="2540" b="0"/>
            <wp:docPr id="10" name="Picture 10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5EA3C" w14:textId="77777777" w:rsidR="00231969" w:rsidRDefault="00231969" w:rsidP="00CD4D7C">
      <w:pPr>
        <w:spacing w:after="0"/>
      </w:pPr>
    </w:p>
    <w:p w14:paraId="66F7EAB8" w14:textId="77777777" w:rsidR="00231969" w:rsidRDefault="00231969" w:rsidP="00CD4D7C">
      <w:pPr>
        <w:spacing w:after="0"/>
      </w:pPr>
      <w:r>
        <w:rPr>
          <w:sz w:val="36"/>
          <w:szCs w:val="36"/>
        </w:rPr>
        <w:t>4.3. </w:t>
      </w:r>
      <w:proofErr w:type="spellStart"/>
      <w:r>
        <w:rPr>
          <w:sz w:val="36"/>
          <w:szCs w:val="36"/>
        </w:rPr>
        <w:t>Savepoint</w:t>
      </w:r>
      <w:proofErr w:type="spellEnd"/>
    </w:p>
    <w:p w14:paraId="4FF4767A" w14:textId="77777777" w:rsidR="00231969" w:rsidRDefault="00231969" w:rsidP="00CD4D7C">
      <w:pPr>
        <w:spacing w:after="0"/>
      </w:pPr>
    </w:p>
    <w:p w14:paraId="7071F3C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EA2ABE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4_03</w:t>
      </w:r>
    </w:p>
    <w:p w14:paraId="21A9B2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2572D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5B2892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to ROLLBACK any inner Transaction</w:t>
      </w:r>
    </w:p>
    <w:p w14:paraId="0D45679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inner Transaction has name or not.</w:t>
      </w:r>
    </w:p>
    <w:p w14:paraId="3AA45A2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roll back inner Transaction,</w:t>
      </w:r>
    </w:p>
    <w:p w14:paraId="4E22A65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n't use inner Transaction,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Name</w:t>
      </w:r>
      <w:proofErr w:type="spellEnd"/>
    </w:p>
    <w:p w14:paraId="225519B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5C8A32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28CE6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84776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1st TRANCOUNT, 1</w:t>
      </w:r>
    </w:p>
    <w:p w14:paraId="61E586A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 </w:t>
      </w:r>
    </w:p>
    <w:p w14:paraId="3D6BA58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B95B3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2nd TRANCOUNT, 2</w:t>
      </w:r>
    </w:p>
    <w:p w14:paraId="12EC676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46C26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 * 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here,  Erro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ssage</w:t>
      </w:r>
    </w:p>
    <w:p w14:paraId="3F9C3B1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9497A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3rd TRANCOUNT, 0</w:t>
      </w:r>
    </w:p>
    <w:p w14:paraId="4A8A025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895B7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86A81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EC501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3C9E10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TRANCOUNT </w:t>
      </w:r>
    </w:p>
    <w:p w14:paraId="62CB368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8F83A47" w14:textId="77777777" w:rsidR="00231969" w:rsidRDefault="00000000" w:rsidP="00CD4D7C">
      <w:pPr>
        <w:spacing w:after="0"/>
      </w:pPr>
      <w:hyperlink r:id="rId16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trancount-transact-sql</w:t>
        </w:r>
      </w:hyperlink>
    </w:p>
    <w:p w14:paraId="55E0901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turns the number of BEGIN TRANSACTION statements that have occurred on the current connection.</w:t>
      </w:r>
    </w:p>
    <w:p w14:paraId="23044AC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how many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as begun.</w:t>
      </w:r>
    </w:p>
    <w:p w14:paraId="76B4686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2167AF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3378CC5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3C43372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79A81AC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</w:t>
      </w:r>
    </w:p>
    <w:p w14:paraId="411819F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3902, Level 16, State 1, Line 14</w:t>
      </w:r>
    </w:p>
    <w:p w14:paraId="54A7D75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COMMIT TRANSACTION request has no corresponding BEGIN TRANSACTION.</w:t>
      </w:r>
    </w:p>
    <w:p w14:paraId="45FD059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OLLBACK TRAN will rollback both inner TRAN and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.</w:t>
      </w:r>
    </w:p>
    <w:p w14:paraId="16CB40C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no TRAN can be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the last line and output error message.</w:t>
      </w:r>
    </w:p>
    <w:p w14:paraId="0E81C9F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42F0717" w14:textId="77777777" w:rsidR="00231969" w:rsidRDefault="00231969" w:rsidP="00CD4D7C">
      <w:pPr>
        <w:spacing w:after="0"/>
      </w:pPr>
    </w:p>
    <w:p w14:paraId="3B2FD3D3" w14:textId="1310C6F2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681AF193" wp14:editId="504C1D67">
            <wp:extent cx="5274310" cy="1225550"/>
            <wp:effectExtent l="0" t="0" r="2540" b="0"/>
            <wp:docPr id="9" name="Picture 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E10A8" w14:textId="77777777" w:rsidR="00231969" w:rsidRDefault="00231969" w:rsidP="00CD4D7C">
      <w:pPr>
        <w:spacing w:after="0"/>
      </w:pPr>
      <w:r>
        <w:rPr>
          <w:sz w:val="36"/>
          <w:szCs w:val="36"/>
        </w:rPr>
        <w:t xml:space="preserve">4.4. ROLLBACK </w:t>
      </w:r>
      <w:proofErr w:type="spellStart"/>
      <w:r>
        <w:rPr>
          <w:sz w:val="36"/>
          <w:szCs w:val="36"/>
        </w:rPr>
        <w:t>Outter</w:t>
      </w:r>
      <w:proofErr w:type="spellEnd"/>
      <w:r>
        <w:rPr>
          <w:sz w:val="36"/>
          <w:szCs w:val="36"/>
        </w:rPr>
        <w:t xml:space="preserve"> Transaction</w:t>
      </w:r>
    </w:p>
    <w:p w14:paraId="4631D00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007667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4_04</w:t>
      </w:r>
    </w:p>
    <w:p w14:paraId="36F240E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6B1238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4ABF2D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ROLLBACK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</w:t>
      </w:r>
    </w:p>
    <w:p w14:paraId="638F056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you have commit inner Transaction or not,</w:t>
      </w:r>
    </w:p>
    <w:p w14:paraId="00D02E1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ner Transaction will be forced to rollback too.</w:t>
      </w:r>
    </w:p>
    <w:p w14:paraId="4D842B9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2897C39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F6F94B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06A9DE1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3DB90FF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ested transactions basics</w:t>
      </w:r>
    </w:p>
    <w:p w14:paraId="7FA7204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8DDC3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46329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1st TRANCOUNT, 1</w:t>
      </w:r>
    </w:p>
    <w:p w14:paraId="3A0F104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 </w:t>
      </w:r>
    </w:p>
    <w:p w14:paraId="6EEFB287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7CA0DD39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BankAccou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ewNa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253E16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26FACC1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5480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2nd TRANCOUNT, 2</w:t>
      </w:r>
    </w:p>
    <w:p w14:paraId="74583589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0ACD9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* commit Inner Transaction</w:t>
      </w:r>
    </w:p>
    <w:p w14:paraId="747F022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83B28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3rd TRANCOUNT, 1</w:t>
      </w:r>
    </w:p>
    <w:p w14:paraId="226566E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MIT TRA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anl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72853D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anl</w:t>
      </w:r>
      <w:proofErr w:type="spellEnd"/>
    </w:p>
    <w:p w14:paraId="5124A52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 * ROLLBACK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</w:t>
      </w:r>
    </w:p>
    <w:p w14:paraId="05E1EC9F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73F3C7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6000987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1E6269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64018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89C074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4D07AE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TRANCOUNT </w:t>
      </w:r>
    </w:p>
    <w:p w14:paraId="4D079B4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7DDB955" w14:textId="77777777" w:rsidR="00231969" w:rsidRDefault="00000000" w:rsidP="00CD4D7C">
      <w:pPr>
        <w:spacing w:after="0"/>
      </w:pPr>
      <w:hyperlink r:id="rId18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trancount-transact-sql</w:t>
        </w:r>
      </w:hyperlink>
    </w:p>
    <w:p w14:paraId="501BBBF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umber of BEGIN TRANSACTION statements that have occurred on the current connection.</w:t>
      </w:r>
    </w:p>
    <w:p w14:paraId="53077EA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how many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as begun.</w:t>
      </w:r>
    </w:p>
    <w:p w14:paraId="61937B4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1EE2B9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590BFC6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3BDFCC1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</w:t>
      </w:r>
    </w:p>
    <w:p w14:paraId="13A4ACA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2F803B8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last line will ROLLBACK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every th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so should return zero by logic.</w:t>
      </w:r>
    </w:p>
    <w:p w14:paraId="6578F1C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ROLLBACK is hard to debug.</w:t>
      </w:r>
    </w:p>
    <w:p w14:paraId="6BE1290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F0C0EC" w14:textId="7CD8CBE8" w:rsidR="00231969" w:rsidRDefault="00231969" w:rsidP="00CD4D7C">
      <w:pPr>
        <w:spacing w:after="0"/>
      </w:pPr>
      <w:r>
        <w:rPr>
          <w:noProof/>
        </w:rPr>
        <w:lastRenderedPageBreak/>
        <w:drawing>
          <wp:inline distT="0" distB="0" distL="0" distR="0" wp14:anchorId="6CB28218" wp14:editId="1E13E8DB">
            <wp:extent cx="1348740" cy="14478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5F879" w14:textId="77777777" w:rsidR="00231969" w:rsidRDefault="00231969" w:rsidP="00CD4D7C">
      <w:pPr>
        <w:spacing w:after="0"/>
      </w:pPr>
    </w:p>
    <w:p w14:paraId="0DBA1287" w14:textId="343DF26C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1735CFED" wp14:editId="5CC6086C">
            <wp:extent cx="4221480" cy="10744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56CFB" w14:textId="77777777" w:rsidR="00231969" w:rsidRDefault="00231969" w:rsidP="00CD4D7C">
      <w:pPr>
        <w:spacing w:after="0"/>
      </w:pPr>
    </w:p>
    <w:p w14:paraId="6C12ABE7" w14:textId="77777777" w:rsidR="00231969" w:rsidRDefault="00231969" w:rsidP="00CD4D7C">
      <w:pPr>
        <w:spacing w:after="0"/>
      </w:pPr>
      <w:r>
        <w:rPr>
          <w:sz w:val="36"/>
          <w:szCs w:val="36"/>
        </w:rPr>
        <w:t>4.5. Prohibit to ROLLBACK any inner Transaction</w:t>
      </w:r>
    </w:p>
    <w:p w14:paraId="2359AB24" w14:textId="77777777" w:rsidR="00231969" w:rsidRDefault="00231969" w:rsidP="00CD4D7C">
      <w:pPr>
        <w:spacing w:after="0"/>
      </w:pPr>
    </w:p>
    <w:p w14:paraId="42073F0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2B0A875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04_05</w:t>
      </w:r>
    </w:p>
    <w:p w14:paraId="4DF65E6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9195A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F26EC8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hibit to ROLLBACK any inner Transaction</w:t>
      </w:r>
    </w:p>
    <w:p w14:paraId="634CCE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inner Transaction has name or not.</w:t>
      </w:r>
    </w:p>
    <w:p w14:paraId="148EC46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really want to roll back inner Transaction,</w:t>
      </w:r>
    </w:p>
    <w:p w14:paraId="4412844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n't use inner Transaction,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avepointName</w:t>
      </w:r>
      <w:proofErr w:type="spellEnd"/>
    </w:p>
    <w:p w14:paraId="156898B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8B77BE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ROLLBACK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</w:t>
      </w:r>
    </w:p>
    <w:p w14:paraId="6219E59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you have commit inner Transaction or not,</w:t>
      </w:r>
    </w:p>
    <w:p w14:paraId="168A08C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ner Transaction will be forced to rollback too.</w:t>
      </w:r>
    </w:p>
    <w:p w14:paraId="487EBCB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1A81D6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0F3C1EA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1262F950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7A033A9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EBAC7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44239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1st TRANCOUNT, 1</w:t>
      </w:r>
    </w:p>
    <w:p w14:paraId="3515B02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AV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avePoi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134AF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2ECEA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2nd TRANCOUNT, 1</w:t>
      </w:r>
    </w:p>
    <w:p w14:paraId="3DBB957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6062EA0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BankAccou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ewNam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DB8CD8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5B2B79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avePoi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3946F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@@</w:t>
      </w:r>
      <w:proofErr w:type="gramStart"/>
      <w:r>
        <w:rPr>
          <w:rFonts w:ascii="Consolas" w:hAnsi="Consolas"/>
          <w:color w:val="FF00FF"/>
          <w:sz w:val="18"/>
          <w:szCs w:val="18"/>
        </w:rPr>
        <w:t>TRAN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642CE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3rd TRANCOUNT, 1</w:t>
      </w:r>
    </w:p>
    <w:p w14:paraId="221C46C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LLBACK TRAN </w:t>
      </w:r>
      <w:proofErr w:type="spellStart"/>
      <w:r>
        <w:rPr>
          <w:rFonts w:ascii="Consolas" w:hAnsi="Consolas"/>
          <w:color w:val="008000"/>
          <w:sz w:val="18"/>
          <w:szCs w:val="18"/>
        </w:rPr>
        <w:t>Tranl</w:t>
      </w:r>
      <w:proofErr w:type="spellEnd"/>
    </w:p>
    <w:p w14:paraId="31D33EF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an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23764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B7E496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6D1ED2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6E84902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9AA94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5D719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1DBBBD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@TRANCOUNT </w:t>
      </w:r>
    </w:p>
    <w:p w14:paraId="05C22F5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59E6589" w14:textId="77777777" w:rsidR="00231969" w:rsidRDefault="00000000" w:rsidP="00CD4D7C">
      <w:pPr>
        <w:spacing w:after="0"/>
      </w:pPr>
      <w:hyperlink r:id="rId21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trancount-transact-sql</w:t>
        </w:r>
      </w:hyperlink>
    </w:p>
    <w:p w14:paraId="28A9FF3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number of BEGIN TRANSACTION statements that have occurred on the current connection.</w:t>
      </w:r>
    </w:p>
    <w:p w14:paraId="1CB03DD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how many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as begun.</w:t>
      </w:r>
    </w:p>
    <w:p w14:paraId="304133A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068542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4D705F7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6B0C0EA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489B317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</w:t>
      </w:r>
    </w:p>
    <w:p w14:paraId="04C5E54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st @@TRANCOUNT == 1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Tranl</w:t>
      </w:r>
      <w:proofErr w:type="spellEnd"/>
    </w:p>
    <w:p w14:paraId="36F95AA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@@TRANCOUNT == 1 because still in Train 1</w:t>
      </w:r>
    </w:p>
    <w:p w14:paraId="1716FF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</w:t>
      </w:r>
    </w:p>
    <w:p w14:paraId="685494A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ROLLBACK TRA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0FD7017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ill only ROLLBACK to   SAVE TRA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65FFA5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ROLLBACK</w:t>
      </w:r>
    </w:p>
    <w:p w14:paraId="6B129ED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SAVE TRA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avePoin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46548E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PRINT @@TRANCOUNT</w:t>
      </w:r>
      <w:proofErr w:type="gramStart"/>
      <w:r>
        <w:rPr>
          <w:rFonts w:ascii="Consolas" w:hAnsi="Consolas"/>
          <w:color w:val="008000"/>
          <w:sz w:val="18"/>
          <w:szCs w:val="18"/>
        </w:rPr>
        <w:t>;  --</w:t>
      </w:r>
      <w:proofErr w:type="gramEnd"/>
      <w:r>
        <w:rPr>
          <w:rFonts w:ascii="Consolas" w:hAnsi="Consolas"/>
          <w:color w:val="008000"/>
          <w:sz w:val="18"/>
          <w:szCs w:val="18"/>
        </w:rPr>
        <w:t>2nd @@TRANCOUNT</w:t>
      </w:r>
    </w:p>
    <w:p w14:paraId="7CAB47E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rd @@TRANCOUNT == 1 because still in Train 1</w:t>
      </w:r>
    </w:p>
    <w:p w14:paraId="51F204F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B468FE" w14:textId="77777777" w:rsidR="00231969" w:rsidRDefault="00231969" w:rsidP="00CD4D7C">
      <w:pPr>
        <w:spacing w:after="0"/>
      </w:pPr>
    </w:p>
    <w:p w14:paraId="402CB124" w14:textId="5F7E68EA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06767EA8" wp14:editId="11B4C88C">
            <wp:extent cx="4198620" cy="1021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475E4" w14:textId="77777777" w:rsidR="00231969" w:rsidRDefault="00231969" w:rsidP="00CD4D7C">
      <w:pPr>
        <w:spacing w:after="0"/>
      </w:pPr>
    </w:p>
    <w:p w14:paraId="137B6E11" w14:textId="04E7F883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0AE5B86B" wp14:editId="783ADAC7">
            <wp:extent cx="1744980" cy="1935480"/>
            <wp:effectExtent l="0" t="0" r="762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A4B89" w14:textId="77777777" w:rsidR="00231969" w:rsidRDefault="00231969" w:rsidP="00CD4D7C">
      <w:pPr>
        <w:spacing w:after="0"/>
      </w:pPr>
    </w:p>
    <w:p w14:paraId="34707394" w14:textId="77777777" w:rsidR="00231969" w:rsidRDefault="00231969" w:rsidP="00CD4D7C">
      <w:pPr>
        <w:spacing w:after="0"/>
      </w:pPr>
    </w:p>
    <w:p w14:paraId="590EC012" w14:textId="77777777" w:rsidR="00231969" w:rsidRDefault="00231969" w:rsidP="00CD4D7C">
      <w:pPr>
        <w:spacing w:after="0"/>
      </w:pPr>
    </w:p>
    <w:p w14:paraId="25EB4693" w14:textId="77777777" w:rsidR="00231969" w:rsidRDefault="00231969" w:rsidP="00CD4D7C">
      <w:pPr>
        <w:spacing w:after="0"/>
      </w:pPr>
    </w:p>
    <w:p w14:paraId="4DFF30E5" w14:textId="77777777" w:rsidR="00231969" w:rsidRDefault="00231969" w:rsidP="00CD4D7C">
      <w:pPr>
        <w:spacing w:after="0"/>
      </w:pPr>
    </w:p>
    <w:p w14:paraId="5203A392" w14:textId="77777777" w:rsidR="00231969" w:rsidRDefault="00231969" w:rsidP="00CD4D7C">
      <w:pPr>
        <w:spacing w:after="0"/>
        <w:rPr>
          <w:sz w:val="27"/>
          <w:szCs w:val="27"/>
        </w:rPr>
      </w:pPr>
    </w:p>
    <w:p w14:paraId="70A704D5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sz w:val="48"/>
          <w:szCs w:val="48"/>
        </w:rPr>
        <w:t>5. </w:t>
      </w:r>
      <w:proofErr w:type="spellStart"/>
      <w:r>
        <w:rPr>
          <w:sz w:val="48"/>
          <w:szCs w:val="48"/>
        </w:rPr>
        <w:t>ErrorHandling</w:t>
      </w:r>
      <w:proofErr w:type="spellEnd"/>
      <w:r>
        <w:rPr>
          <w:sz w:val="48"/>
          <w:szCs w:val="48"/>
        </w:rPr>
        <w:t xml:space="preserve">, Transaction, </w:t>
      </w:r>
      <w:proofErr w:type="spellStart"/>
      <w:r>
        <w:rPr>
          <w:sz w:val="48"/>
          <w:szCs w:val="48"/>
        </w:rPr>
        <w:t>TryCatch</w:t>
      </w:r>
      <w:proofErr w:type="spellEnd"/>
    </w:p>
    <w:p w14:paraId="527155B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60F139F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</w:t>
      </w:r>
      <w:proofErr w:type="gramStart"/>
      <w:r>
        <w:rPr>
          <w:rFonts w:ascii="Consolas" w:hAnsi="Consolas"/>
          <w:color w:val="008000"/>
          <w:sz w:val="18"/>
          <w:szCs w:val="18"/>
        </w:rPr>
        <w:t>05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Handl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ransa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TryCatch</w:t>
      </w:r>
      <w:proofErr w:type="spellEnd"/>
    </w:p>
    <w:p w14:paraId="2148E02B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3CC90A4" w14:textId="77777777" w:rsidR="00231969" w:rsidRDefault="00231969" w:rsidP="00CD4D7C">
      <w:pPr>
        <w:spacing w:after="0"/>
        <w:rPr>
          <w:sz w:val="27"/>
          <w:szCs w:val="27"/>
        </w:rPr>
      </w:pPr>
    </w:p>
    <w:p w14:paraId="59D58DD6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sz w:val="36"/>
          <w:szCs w:val="36"/>
        </w:rPr>
        <w:t>5.1. </w:t>
      </w:r>
      <w:proofErr w:type="spellStart"/>
      <w:r>
        <w:rPr>
          <w:sz w:val="36"/>
          <w:szCs w:val="36"/>
        </w:rPr>
        <w:t>ErrorHandling</w:t>
      </w:r>
      <w:proofErr w:type="spellEnd"/>
      <w:r>
        <w:rPr>
          <w:sz w:val="36"/>
          <w:szCs w:val="36"/>
        </w:rPr>
        <w:t xml:space="preserve">, Transaction, </w:t>
      </w:r>
      <w:proofErr w:type="spellStart"/>
      <w:r>
        <w:rPr>
          <w:sz w:val="36"/>
          <w:szCs w:val="36"/>
        </w:rPr>
        <w:t>TryCatch</w:t>
      </w:r>
      <w:proofErr w:type="spellEnd"/>
    </w:p>
    <w:p w14:paraId="70AF35AA" w14:textId="77777777" w:rsidR="00231969" w:rsidRDefault="00231969" w:rsidP="00CD4D7C">
      <w:pPr>
        <w:spacing w:after="0"/>
        <w:rPr>
          <w:sz w:val="27"/>
          <w:szCs w:val="27"/>
        </w:rPr>
      </w:pPr>
    </w:p>
    <w:p w14:paraId="0CAA9C51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83B9616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--T019_05_01</w:t>
      </w:r>
    </w:p>
    <w:p w14:paraId="70F9887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ErrorHandl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ransa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TryCatch</w:t>
      </w:r>
      <w:proofErr w:type="spellEnd"/>
    </w:p>
    <w:p w14:paraId="2FF5C34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250761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CF5C9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211AC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020E0F8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70776F5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F70B4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78E69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 Amount</w:t>
      </w:r>
    </w:p>
    <w:p w14:paraId="0932ADA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3CE37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ccoun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datatype Error</w:t>
      </w:r>
    </w:p>
    <w:p w14:paraId="52EF397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ccount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datatype Error</w:t>
      </w:r>
    </w:p>
    <w:p w14:paraId="3E7CD0D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 @TransferAmount</w:t>
      </w:r>
    </w:p>
    <w:p w14:paraId="55659C6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2F024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4476265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03AACB2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4A414DD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534E4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04EEBD3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55DE463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37A3C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3092412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75D9B89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CB4F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D06E4F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0C8A6F9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</w:t>
      </w:r>
      <w:proofErr w:type="gramEnd"/>
      <w:r>
        <w:rPr>
          <w:rFonts w:ascii="Consolas" w:hAnsi="Consolas"/>
          <w:color w:val="FF00FF"/>
          <w:sz w:val="18"/>
          <w:szCs w:val="18"/>
        </w:rPr>
        <w:t>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NUMBER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E691C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MESSAG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MESSAG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74189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PROCEDUR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PROCEDUR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DF949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T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TAT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54793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EVER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EVERITY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BAFF5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LIN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LINE()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E23D3E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ATCH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543395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F4BE6F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E7A9A8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B64607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34D62F5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E3029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E6F02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89738A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C65DCC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ERROR</w:t>
      </w:r>
      <w:proofErr w:type="gramEnd"/>
      <w:r>
        <w:rPr>
          <w:rFonts w:ascii="Consolas" w:hAnsi="Consolas"/>
          <w:color w:val="008000"/>
          <w:sz w:val="18"/>
          <w:szCs w:val="18"/>
        </w:rPr>
        <w:t>_NUMBER() AS [ERROR_NUMBER()] , --245</w:t>
      </w:r>
    </w:p>
    <w:p w14:paraId="5AD2896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MESSAG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MESSAGE()] ,         --Conversion failed when converting the varchar value 'Account1' to data type int.</w:t>
      </w:r>
    </w:p>
    <w:p w14:paraId="59EE954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PROCEDURE()] ,     --NULL</w:t>
      </w:r>
    </w:p>
    <w:p w14:paraId="30E1A29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TAT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TATE()] ,                    --1</w:t>
      </w:r>
    </w:p>
    <w:p w14:paraId="5B27D7A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EVERITY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EVERITY()] , --16</w:t>
      </w:r>
    </w:p>
    <w:p w14:paraId="2289A04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LIN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LINE()]                        --9</w:t>
      </w:r>
    </w:p>
    <w:p w14:paraId="14D67F8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3E69584" w14:textId="77777777" w:rsidR="00231969" w:rsidRDefault="00000000" w:rsidP="00CD4D7C">
      <w:pPr>
        <w:spacing w:after="0"/>
      </w:pPr>
      <w:hyperlink r:id="rId24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procedure-transact-sql</w:t>
        </w:r>
      </w:hyperlink>
    </w:p>
    <w:p w14:paraId="4002A306" w14:textId="77777777" w:rsidR="00231969" w:rsidRDefault="00000000" w:rsidP="00CD4D7C">
      <w:pPr>
        <w:spacing w:after="0"/>
      </w:pPr>
      <w:hyperlink r:id="rId25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state-transact-sql</w:t>
        </w:r>
      </w:hyperlink>
    </w:p>
    <w:p w14:paraId="4034EE4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9A4FB9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kind of Error has ONE Error number just like and id, and ONE ERROR_MESSAGE</w:t>
      </w:r>
    </w:p>
    <w:p w14:paraId="5955CB9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NUMBER is 245.</w:t>
      </w:r>
    </w:p>
    <w:p w14:paraId="4B704EF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MESSAGE is 'Conversion failed when converting the varchar value 'Account1' to data type int.'</w:t>
      </w:r>
    </w:p>
    <w:p w14:paraId="2E928E9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775BC9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name of the stored procedure or trigger</w:t>
      </w:r>
    </w:p>
    <w:p w14:paraId="0AD065A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n error occurred that caused the CATCH block of a TRY…CATCH.</w:t>
      </w:r>
    </w:p>
    <w:p w14:paraId="77D8F3C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PROCEDURE is NULL, because this is not stored procedure or trigger.</w:t>
      </w:r>
    </w:p>
    <w:p w14:paraId="590E503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52876A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TATE is kind of flat for debugging.</w:t>
      </w:r>
    </w:p>
    <w:p w14:paraId="4C5C6CE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specific condition that raises the error assigns a unique state code.</w:t>
      </w:r>
    </w:p>
    <w:p w14:paraId="10CAFFB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QL Server support engineer can also use the state code from an error to find the location</w:t>
      </w:r>
    </w:p>
    <w:p w14:paraId="56C1A80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ource code where that error is being raised,</w:t>
      </w:r>
    </w:p>
    <w:p w14:paraId="5E57575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ay provide additional ideas on how to diagnose the problem.</w:t>
      </w:r>
    </w:p>
    <w:p w14:paraId="57BDFBF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4.</w:t>
      </w:r>
    </w:p>
    <w:p w14:paraId="2E792E3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EVERITY 16 means a general error.</w:t>
      </w:r>
    </w:p>
    <w:p w14:paraId="79EFDAB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kind of the category of error message.</w:t>
      </w:r>
    </w:p>
    <w:p w14:paraId="01A752D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0B20BA6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RROR_LINE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where an error occurred.</w:t>
      </w:r>
    </w:p>
    <w:p w14:paraId="019C984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F8BA9D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sure a group of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atement</w:t>
      </w:r>
    </w:p>
    <w:p w14:paraId="5C0043F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perform successfully together or unsuccessfully together.</w:t>
      </w:r>
    </w:p>
    <w:p w14:paraId="113D0D4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SQL Transaction and try catch</w:t>
      </w:r>
    </w:p>
    <w:p w14:paraId="6E32A0B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TRY</w:t>
      </w:r>
    </w:p>
    <w:p w14:paraId="274BD94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--BEGIN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23DC5CE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BEGIN TRAN</w:t>
      </w:r>
    </w:p>
    <w:p w14:paraId="57E5D6E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...</w:t>
      </w:r>
    </w:p>
    <w:p w14:paraId="2772177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--ROLLBACK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5EFBD96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;</w:t>
      </w:r>
      <w:proofErr w:type="gramEnd"/>
    </w:p>
    <w:p w14:paraId="7ECFE05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 TRY</w:t>
      </w:r>
    </w:p>
    <w:p w14:paraId="07DF467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 CATCH</w:t>
      </w:r>
    </w:p>
    <w:p w14:paraId="1B9F5F0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 ...</w:t>
      </w:r>
    </w:p>
    <w:p w14:paraId="4C0C9B6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 CATCH</w:t>
      </w:r>
    </w:p>
    <w:p w14:paraId="1AB2A9C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3288F6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</w:p>
    <w:p w14:paraId="56119D1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 (</w:t>
      </w:r>
      <w:proofErr w:type="gramEnd"/>
      <w:r>
        <w:rPr>
          <w:rFonts w:ascii="Consolas" w:hAnsi="Consolas"/>
          <w:color w:val="008000"/>
          <w:sz w:val="18"/>
          <w:szCs w:val="18"/>
        </w:rPr>
        <w:t>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From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CC5145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2FAA06E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Amount</w:t>
      </w:r>
    </w:p>
    <w:p w14:paraId="28D88A4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)</w:t>
      </w:r>
    </w:p>
    <w:p w14:paraId="163E0AB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>'Account1' ,    -- datatype Error</w:t>
      </w:r>
    </w:p>
    <w:p w14:paraId="652D82B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'Account2</w:t>
      </w:r>
      <w:proofErr w:type="gramStart"/>
      <w:r>
        <w:rPr>
          <w:rFonts w:ascii="Consolas" w:hAnsi="Consolas"/>
          <w:color w:val="008000"/>
          <w:sz w:val="18"/>
          <w:szCs w:val="18"/>
        </w:rPr>
        <w:t>' ,</w:t>
      </w:r>
      <w:proofErr w:type="gramEnd"/>
      <w:r>
        <w:rPr>
          <w:rFonts w:ascii="Consolas" w:hAnsi="Consolas"/>
          <w:color w:val="008000"/>
          <w:sz w:val="18"/>
          <w:szCs w:val="18"/>
        </w:rPr>
        <w:t> --datatype Error</w:t>
      </w:r>
    </w:p>
    <w:p w14:paraId="1DFC92D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@TransferAmount</w:t>
      </w:r>
    </w:p>
    <w:p w14:paraId="7D999B8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);</w:t>
      </w:r>
    </w:p>
    <w:p w14:paraId="08F00241" w14:textId="77777777" w:rsidR="00231969" w:rsidRDefault="00231969" w:rsidP="00CD4D7C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rom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o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eed int type parameter,</w:t>
      </w:r>
    </w:p>
    <w:p w14:paraId="7A932F4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he input is character string.</w:t>
      </w:r>
    </w:p>
    <w:p w14:paraId="7B89DBC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will raise an error and </w:t>
      </w:r>
      <w:proofErr w:type="spellStart"/>
      <w:r>
        <w:rPr>
          <w:rFonts w:ascii="Consolas" w:hAnsi="Consolas"/>
          <w:color w:val="008000"/>
          <w:sz w:val="18"/>
          <w:szCs w:val="18"/>
        </w:rPr>
        <w:t>automaticl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ROLLBACK" to beginning of transaction.</w:t>
      </w:r>
    </w:p>
    <w:p w14:paraId="72C186F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jump to   BEGIN CATCH clause.</w:t>
      </w:r>
    </w:p>
    <w:p w14:paraId="0563563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EEF8DD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$1000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57224A3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 Transaction, and then Rollback the Transaction</w:t>
      </w:r>
    </w:p>
    <w:p w14:paraId="59865EF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Before:</w:t>
      </w:r>
    </w:p>
    <w:p w14:paraId="12F6506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0E76252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657C1E6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65A87D4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0BDB481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766A5E44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9AF5FD2" w14:textId="77777777" w:rsidR="00231969" w:rsidRDefault="00231969" w:rsidP="00CD4D7C">
      <w:pPr>
        <w:spacing w:after="0"/>
        <w:rPr>
          <w:sz w:val="27"/>
          <w:szCs w:val="27"/>
        </w:rPr>
      </w:pPr>
    </w:p>
    <w:p w14:paraId="07FBE4B8" w14:textId="18480E0B" w:rsidR="00231969" w:rsidRDefault="00231969" w:rsidP="00CD4D7C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9E09BFE" wp14:editId="11201EBE">
            <wp:extent cx="5274310" cy="1318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209C2" w14:textId="77777777" w:rsidR="00231969" w:rsidRDefault="00231969" w:rsidP="00CD4D7C">
      <w:pPr>
        <w:spacing w:after="0"/>
      </w:pPr>
    </w:p>
    <w:p w14:paraId="48BD4A0B" w14:textId="7656F271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28CD1ED0" wp14:editId="6337FFA3">
            <wp:extent cx="5274310" cy="925830"/>
            <wp:effectExtent l="0" t="0" r="2540" b="762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E576C" w14:textId="77777777" w:rsidR="00231969" w:rsidRDefault="00231969" w:rsidP="00CD4D7C">
      <w:pPr>
        <w:spacing w:after="0"/>
        <w:rPr>
          <w:sz w:val="27"/>
          <w:szCs w:val="27"/>
        </w:rPr>
      </w:pPr>
    </w:p>
    <w:p w14:paraId="26FC9264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sz w:val="36"/>
          <w:szCs w:val="36"/>
        </w:rPr>
        <w:t>5.2. </w:t>
      </w:r>
      <w:proofErr w:type="spellStart"/>
      <w:r>
        <w:rPr>
          <w:sz w:val="36"/>
          <w:szCs w:val="36"/>
        </w:rPr>
        <w:t>ErrorHandling</w:t>
      </w:r>
      <w:proofErr w:type="spellEnd"/>
      <w:r>
        <w:rPr>
          <w:sz w:val="36"/>
          <w:szCs w:val="36"/>
        </w:rPr>
        <w:t xml:space="preserve">, Transaction, </w:t>
      </w:r>
      <w:proofErr w:type="spellStart"/>
      <w:r>
        <w:rPr>
          <w:sz w:val="36"/>
          <w:szCs w:val="36"/>
        </w:rPr>
        <w:t>TryCatch</w:t>
      </w:r>
      <w:proofErr w:type="spellEnd"/>
      <w:r>
        <w:rPr>
          <w:sz w:val="36"/>
          <w:szCs w:val="36"/>
        </w:rPr>
        <w:t xml:space="preserve">, </w:t>
      </w:r>
      <w:proofErr w:type="spellStart"/>
      <w:r>
        <w:rPr>
          <w:sz w:val="36"/>
          <w:szCs w:val="36"/>
        </w:rPr>
        <w:t>Raiserror</w:t>
      </w:r>
      <w:proofErr w:type="spellEnd"/>
    </w:p>
    <w:p w14:paraId="4288DD18" w14:textId="77777777" w:rsidR="00231969" w:rsidRDefault="00231969" w:rsidP="00CD4D7C">
      <w:pPr>
        <w:spacing w:after="0"/>
        <w:rPr>
          <w:sz w:val="27"/>
          <w:szCs w:val="27"/>
        </w:rPr>
      </w:pPr>
    </w:p>
    <w:p w14:paraId="1796C899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E9A581F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T019_05_02</w:t>
      </w:r>
    </w:p>
    <w:p w14:paraId="52335C2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ErrorHandl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ransa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TryCa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Raiserror</w:t>
      </w:r>
      <w:proofErr w:type="spellEnd"/>
    </w:p>
    <w:p w14:paraId="176220A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A8C59A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6558161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F55241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 @FromBankAccount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05639C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 @ToBankAccount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6F2925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 @FromBankAvailableBalan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E48BF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DA56B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From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3D8CD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o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5050C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Declare @FromBankAvailableBalance int</w:t>
      </w:r>
    </w:p>
    <w:p w14:paraId="5737EDC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FromBankAvailableBalan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7AB004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16369B1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E82EB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 Throw an error if </w:t>
      </w:r>
      <w:proofErr w:type="gramStart"/>
      <w:r>
        <w:rPr>
          <w:rFonts w:ascii="Consolas" w:hAnsi="Consolas"/>
          <w:color w:val="008000"/>
          <w:sz w:val="18"/>
          <w:szCs w:val="18"/>
        </w:rPr>
        <w:t>N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ough money available.</w:t>
      </w:r>
    </w:p>
    <w:p w14:paraId="31545A1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FromBankAvailableBalan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115F7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87ADF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Not enough money available.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29F23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6D3DE9C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7B3DF07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123F3DE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37A39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48A857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 Amount</w:t>
      </w:r>
    </w:p>
    <w:p w14:paraId="412EB18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5E0BB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From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F5679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 @</w:t>
      </w:r>
      <w:proofErr w:type="gramStart"/>
      <w:r>
        <w:rPr>
          <w:rFonts w:ascii="Consolas" w:hAnsi="Consolas"/>
          <w:sz w:val="18"/>
          <w:szCs w:val="18"/>
        </w:rPr>
        <w:t>To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A93F77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 @TransferAmount</w:t>
      </w:r>
    </w:p>
    <w:p w14:paraId="5988F0A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8657B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3DE0082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56A4D58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0CA1237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FromBankAccou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DB652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27C359F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0C5FFED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oBankAccou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BFBC2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2BA29D7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 xml:space="preserve">--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187F513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5AADC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CC9712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7705BD8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</w:t>
      </w:r>
      <w:proofErr w:type="gramEnd"/>
      <w:r>
        <w:rPr>
          <w:rFonts w:ascii="Consolas" w:hAnsi="Consolas"/>
          <w:color w:val="FF00FF"/>
          <w:sz w:val="18"/>
          <w:szCs w:val="18"/>
        </w:rPr>
        <w:t>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NUMBER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45BDC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MESSAG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MESSAG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8DBF4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PROCEDUR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PROCEDUR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EFCDA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T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TAT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B2393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EVER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EVERITY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4ADFB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LIN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LINE()]</w:t>
      </w:r>
    </w:p>
    <w:p w14:paraId="2D75EB7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1FD7089A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71C3A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26BB0F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71B32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3CF29F7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42DC3694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2694E6" w14:textId="77777777" w:rsidR="00231969" w:rsidRDefault="00231969" w:rsidP="00CD4D7C">
      <w:pPr>
        <w:spacing w:after="0"/>
      </w:pPr>
    </w:p>
    <w:p w14:paraId="042AF9D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BEC4F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496B26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ERROR</w:t>
      </w:r>
      <w:proofErr w:type="gramEnd"/>
      <w:r>
        <w:rPr>
          <w:rFonts w:ascii="Consolas" w:hAnsi="Consolas"/>
          <w:color w:val="008000"/>
          <w:sz w:val="18"/>
          <w:szCs w:val="18"/>
        </w:rPr>
        <w:t>_NUMBER() AS [ERROR_NUMBER()] , --50000</w:t>
      </w:r>
    </w:p>
    <w:p w14:paraId="3447440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MESSAG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MESSAGE()] ,         --Not enough money available..</w:t>
      </w:r>
    </w:p>
    <w:p w14:paraId="2D09B13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PROCEDURE()] ,     --NULL</w:t>
      </w:r>
    </w:p>
    <w:p w14:paraId="67E12BD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TAT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TATE()] ,                    --1</w:t>
      </w:r>
    </w:p>
    <w:p w14:paraId="445B467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EVERITY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EVERITY()] , --16</w:t>
      </w:r>
    </w:p>
    <w:p w14:paraId="7CAB5D5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LIN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LINE()]                        --18</w:t>
      </w:r>
    </w:p>
    <w:p w14:paraId="55295E4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F119032" w14:textId="77777777" w:rsidR="00231969" w:rsidRDefault="00000000" w:rsidP="00CD4D7C">
      <w:pPr>
        <w:spacing w:after="0"/>
      </w:pPr>
      <w:hyperlink r:id="rId28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procedure-transact-sql</w:t>
        </w:r>
      </w:hyperlink>
    </w:p>
    <w:p w14:paraId="4FD5AAED" w14:textId="77777777" w:rsidR="00231969" w:rsidRDefault="00000000" w:rsidP="00CD4D7C">
      <w:pPr>
        <w:spacing w:after="0"/>
      </w:pPr>
      <w:hyperlink r:id="rId29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state-transact-sql</w:t>
        </w:r>
      </w:hyperlink>
    </w:p>
    <w:p w14:paraId="530B1AF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C17546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kind of Error has ONE Error number just like and id, and ONE ERROR_MESSAGE</w:t>
      </w:r>
    </w:p>
    <w:p w14:paraId="560D838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F7BADF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name of the stored procedure or trigger</w:t>
      </w:r>
    </w:p>
    <w:p w14:paraId="26CE4B2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n error occurred that caused the CATCH block of a TRY…CATCH.</w:t>
      </w:r>
    </w:p>
    <w:p w14:paraId="5325F04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PROCEDURE is NULL, because this is not stored procedure or trigger.</w:t>
      </w:r>
    </w:p>
    <w:p w14:paraId="717EECB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D4B1E8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TATE is kind of flat for debugging.</w:t>
      </w:r>
    </w:p>
    <w:p w14:paraId="35DF5EB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Normally set to 1.</w:t>
      </w:r>
    </w:p>
    <w:p w14:paraId="5540558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specific condition that raises the error assigns a unique state code.</w:t>
      </w:r>
    </w:p>
    <w:p w14:paraId="201D58A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QL Server support engineer can also use the state code from an error to find the location</w:t>
      </w:r>
    </w:p>
    <w:p w14:paraId="20E0001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ource code where that error is being raised,</w:t>
      </w:r>
    </w:p>
    <w:p w14:paraId="4C70A6B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ay provide additional ideas on how to diagnose the problem.</w:t>
      </w:r>
    </w:p>
    <w:p w14:paraId="18B84F9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1D2F60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EVERITY 16 means a general error.</w:t>
      </w:r>
    </w:p>
    <w:p w14:paraId="45363D8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kind of the category of error message.</w:t>
      </w:r>
    </w:p>
    <w:p w14:paraId="4CE2E74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37CEEE4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RROR_LINE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where an error occurred.</w:t>
      </w:r>
    </w:p>
    <w:p w14:paraId="1897D3B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A1D69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FromBankAvailableBalance &lt; @TransferAmount )</w:t>
      </w:r>
    </w:p>
    <w:p w14:paraId="42B33BA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7104176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ais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'Not enough money available.',16,1)</w:t>
      </w:r>
    </w:p>
    <w:p w14:paraId="450200C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78E423E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342912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row an error if </w:t>
      </w:r>
      <w:proofErr w:type="gramStart"/>
      <w:r>
        <w:rPr>
          <w:rFonts w:ascii="Consolas" w:hAnsi="Consolas"/>
          <w:color w:val="008000"/>
          <w:sz w:val="18"/>
          <w:szCs w:val="18"/>
        </w:rPr>
        <w:t>N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ough money available.</w:t>
      </w:r>
    </w:p>
    <w:p w14:paraId="0BC6D05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53397A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AISERROR </w:t>
      </w:r>
      <w:proofErr w:type="gramStart"/>
      <w:r>
        <w:rPr>
          <w:rFonts w:ascii="Consolas" w:hAnsi="Consolas"/>
          <w:color w:val="008000"/>
          <w:sz w:val="18"/>
          <w:szCs w:val="18"/>
        </w:rPr>
        <w:t>( {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sg_st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@local_variable } </w:t>
      </w:r>
    </w:p>
    <w:p w14:paraId="074D0FA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{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severity ,state } </w:t>
      </w:r>
    </w:p>
    <w:p w14:paraId="325D249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argument [ ,...n ] ] ) </w:t>
      </w:r>
    </w:p>
    <w:p w14:paraId="3A50DEC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ITH option [ ,...n ] ] </w:t>
      </w:r>
    </w:p>
    <w:p w14:paraId="4B7EC3F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931C95A" w14:textId="77777777" w:rsidR="00231969" w:rsidRDefault="00000000" w:rsidP="00CD4D7C">
      <w:pPr>
        <w:spacing w:after="0"/>
      </w:pPr>
      <w:hyperlink r:id="rId30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language-elements/raiserror-transact-sql</w:t>
        </w:r>
      </w:hyperlink>
    </w:p>
    <w:p w14:paraId="660678F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215C159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first parameter, </w:t>
      </w:r>
      <w:proofErr w:type="spellStart"/>
      <w:r>
        <w:rPr>
          <w:rFonts w:ascii="Consolas" w:hAnsi="Consolas"/>
          <w:color w:val="008000"/>
          <w:sz w:val="18"/>
          <w:szCs w:val="18"/>
        </w:rPr>
        <w:t>msg_str</w:t>
      </w:r>
      <w:proofErr w:type="spellEnd"/>
      <w:r>
        <w:rPr>
          <w:rFonts w:ascii="Consolas" w:hAnsi="Consolas"/>
          <w:color w:val="008000"/>
          <w:sz w:val="18"/>
          <w:szCs w:val="18"/>
        </w:rPr>
        <w:t>, is the error message.</w:t>
      </w:r>
    </w:p>
    <w:p w14:paraId="64B61F7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39E22CF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cond parameter, severity, is the severity level.</w:t>
      </w:r>
    </w:p>
    <w:p w14:paraId="34E3C89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verity level 16 means general errors and can be corrected by the user.</w:t>
      </w:r>
    </w:p>
    <w:p w14:paraId="2192051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3.</w:t>
      </w:r>
    </w:p>
    <w:p w14:paraId="79D9455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hird parameter is state, and we should set default to 1.</w:t>
      </w:r>
    </w:p>
    <w:p w14:paraId="1F456D6D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ISERROR only generates errors with state from 1 through 18.</w:t>
      </w:r>
    </w:p>
    <w:p w14:paraId="4583B43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PDW engine may raise errors with state 0,</w:t>
      </w:r>
    </w:p>
    <w:p w14:paraId="68A5254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a unique state number for different location</w:t>
      </w:r>
    </w:p>
    <w:p w14:paraId="2293EE5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help find which section of code is raising the errors.</w:t>
      </w:r>
    </w:p>
    <w:p w14:paraId="202B0F0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</w:t>
      </w:r>
    </w:p>
    <w:p w14:paraId="2EECDC8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4FD433F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 Transaction, and then Rollback the Transaction</w:t>
      </w:r>
    </w:p>
    <w:p w14:paraId="1AD9F17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3611CD5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63FFF57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6D780B0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314AF11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2310D7F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58396D20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E1C5B63" w14:textId="77777777" w:rsidR="00231969" w:rsidRDefault="00231969" w:rsidP="00CD4D7C">
      <w:pPr>
        <w:spacing w:after="0"/>
        <w:rPr>
          <w:sz w:val="27"/>
          <w:szCs w:val="27"/>
        </w:rPr>
      </w:pPr>
    </w:p>
    <w:p w14:paraId="10EABAFC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8141D1B" w14:textId="77777777" w:rsidR="00231969" w:rsidRDefault="00231969" w:rsidP="00CD4D7C">
      <w:pPr>
        <w:spacing w:after="0"/>
        <w:rPr>
          <w:sz w:val="27"/>
          <w:szCs w:val="27"/>
        </w:rPr>
      </w:pPr>
    </w:p>
    <w:p w14:paraId="56AD5A31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sz w:val="48"/>
          <w:szCs w:val="48"/>
        </w:rPr>
        <w:t xml:space="preserve">6. Store Procedure, </w:t>
      </w:r>
      <w:proofErr w:type="spellStart"/>
      <w:r>
        <w:rPr>
          <w:sz w:val="48"/>
          <w:szCs w:val="48"/>
        </w:rPr>
        <w:t>ErrorHandling</w:t>
      </w:r>
      <w:proofErr w:type="spellEnd"/>
      <w:r>
        <w:rPr>
          <w:sz w:val="48"/>
          <w:szCs w:val="48"/>
        </w:rPr>
        <w:t xml:space="preserve">, Transaction, </w:t>
      </w:r>
      <w:proofErr w:type="spellStart"/>
      <w:r>
        <w:rPr>
          <w:sz w:val="48"/>
          <w:szCs w:val="48"/>
        </w:rPr>
        <w:t>TryCatch</w:t>
      </w:r>
      <w:proofErr w:type="spellEnd"/>
      <w:r>
        <w:rPr>
          <w:sz w:val="48"/>
          <w:szCs w:val="48"/>
        </w:rPr>
        <w:t xml:space="preserve">, </w:t>
      </w:r>
      <w:proofErr w:type="spellStart"/>
      <w:r>
        <w:rPr>
          <w:sz w:val="48"/>
          <w:szCs w:val="48"/>
        </w:rPr>
        <w:t>Raiserror</w:t>
      </w:r>
      <w:proofErr w:type="spellEnd"/>
    </w:p>
    <w:p w14:paraId="5369EB48" w14:textId="77777777" w:rsidR="00231969" w:rsidRDefault="00231969" w:rsidP="00CD4D7C">
      <w:pPr>
        <w:spacing w:after="0"/>
        <w:rPr>
          <w:sz w:val="27"/>
          <w:szCs w:val="27"/>
        </w:rPr>
      </w:pPr>
    </w:p>
    <w:p w14:paraId="21740F10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</w:t>
      </w:r>
    </w:p>
    <w:p w14:paraId="7C728D7C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T019_</w:t>
      </w:r>
      <w:proofErr w:type="gramStart"/>
      <w:r>
        <w:rPr>
          <w:rFonts w:ascii="Consolas" w:hAnsi="Consolas"/>
          <w:color w:val="008000"/>
          <w:sz w:val="18"/>
          <w:szCs w:val="18"/>
        </w:rPr>
        <w:t>06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tore Procedure,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Handl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ransa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TryCatc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Raiserror</w:t>
      </w:r>
      <w:proofErr w:type="spellEnd"/>
    </w:p>
    <w:p w14:paraId="51AAC27C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</w:t>
      </w:r>
    </w:p>
    <w:p w14:paraId="1EF3F361" w14:textId="77777777" w:rsidR="00231969" w:rsidRDefault="00231969" w:rsidP="00CD4D7C">
      <w:pPr>
        <w:spacing w:after="0"/>
        <w:rPr>
          <w:sz w:val="27"/>
          <w:szCs w:val="27"/>
        </w:rPr>
      </w:pPr>
    </w:p>
    <w:p w14:paraId="0FCC8C09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24E6CC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63B6FC6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Transfer amount of money from one account to another.</w:t>
      </w:r>
    </w:p>
    <w:p w14:paraId="7DFE8CA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Rollback transaction if any error or</w:t>
      </w:r>
    </w:p>
    <w:p w14:paraId="2967DA0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if the available amount in </w:t>
      </w:r>
      <w:proofErr w:type="spellStart"/>
      <w:r>
        <w:rPr>
          <w:rFonts w:ascii="Consolas" w:hAnsi="Consolas"/>
          <w:color w:val="008000"/>
          <w:sz w:val="18"/>
          <w:szCs w:val="18"/>
        </w:rPr>
        <w:t>FromAc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t enough.</w:t>
      </w:r>
    </w:p>
    <w:p w14:paraId="10254C3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01E8A60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@</w:t>
      </w:r>
      <w:proofErr w:type="spellStart"/>
      <w:r>
        <w:rPr>
          <w:rFonts w:ascii="Consolas" w:hAnsi="Consolas"/>
          <w:color w:val="008000"/>
          <w:sz w:val="18"/>
          <w:szCs w:val="18"/>
        </w:rPr>
        <w:t>From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&gt;From bank </w:t>
      </w:r>
      <w:proofErr w:type="gramStart"/>
      <w:r>
        <w:rPr>
          <w:rFonts w:ascii="Consolas" w:hAnsi="Consolas"/>
          <w:color w:val="008000"/>
          <w:sz w:val="18"/>
          <w:szCs w:val="18"/>
        </w:rPr>
        <w:t>account.&lt;</w:t>
      </w:r>
      <w:proofErr w:type="gramEnd"/>
      <w:r>
        <w:rPr>
          <w:rFonts w:ascii="Consolas" w:hAnsi="Consolas"/>
          <w:color w:val="008000"/>
          <w:sz w:val="18"/>
          <w:szCs w:val="18"/>
        </w:rPr>
        <w:t>/param&gt;</w:t>
      </w:r>
    </w:p>
    <w:p w14:paraId="553542A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@</w:t>
      </w:r>
      <w:proofErr w:type="spellStart"/>
      <w:r>
        <w:rPr>
          <w:rFonts w:ascii="Consolas" w:hAnsi="Consolas"/>
          <w:color w:val="008000"/>
          <w:sz w:val="18"/>
          <w:szCs w:val="18"/>
        </w:rPr>
        <w:t>To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&gt;To bank </w:t>
      </w:r>
      <w:proofErr w:type="gramStart"/>
      <w:r>
        <w:rPr>
          <w:rFonts w:ascii="Consolas" w:hAnsi="Consolas"/>
          <w:color w:val="008000"/>
          <w:sz w:val="18"/>
          <w:szCs w:val="18"/>
        </w:rPr>
        <w:t>account.&lt;</w:t>
      </w:r>
      <w:proofErr w:type="gramEnd"/>
      <w:r>
        <w:rPr>
          <w:rFonts w:ascii="Consolas" w:hAnsi="Consolas"/>
          <w:color w:val="008000"/>
          <w:sz w:val="18"/>
          <w:szCs w:val="18"/>
        </w:rPr>
        <w:t>/param&gt;</w:t>
      </w:r>
    </w:p>
    <w:p w14:paraId="774B467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@</w:t>
      </w:r>
      <w:proofErr w:type="spellStart"/>
      <w:r>
        <w:rPr>
          <w:rFonts w:ascii="Consolas" w:hAnsi="Consolas"/>
          <w:color w:val="008000"/>
          <w:sz w:val="18"/>
          <w:szCs w:val="18"/>
        </w:rPr>
        <w:t>TransferAm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"&gt;The amount of money you want to </w:t>
      </w:r>
      <w:proofErr w:type="gramStart"/>
      <w:r>
        <w:rPr>
          <w:rFonts w:ascii="Consolas" w:hAnsi="Consolas"/>
          <w:color w:val="008000"/>
          <w:sz w:val="18"/>
          <w:szCs w:val="18"/>
        </w:rPr>
        <w:t>transfer.&lt;</w:t>
      </w:r>
      <w:proofErr w:type="gramEnd"/>
      <w:r>
        <w:rPr>
          <w:rFonts w:ascii="Consolas" w:hAnsi="Consolas"/>
          <w:color w:val="008000"/>
          <w:sz w:val="18"/>
          <w:szCs w:val="18"/>
        </w:rPr>
        <w:t>/param&gt;</w:t>
      </w:r>
    </w:p>
    <w:p w14:paraId="1DDBBB8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&lt;returns&gt;This is void </w:t>
      </w:r>
      <w:proofErr w:type="gramStart"/>
      <w:r>
        <w:rPr>
          <w:rFonts w:ascii="Consolas" w:hAnsi="Consolas"/>
          <w:color w:val="008000"/>
          <w:sz w:val="18"/>
          <w:szCs w:val="18"/>
        </w:rPr>
        <w:t>method.&lt;</w:t>
      </w:r>
      <w:proofErr w:type="gramEnd"/>
      <w:r>
        <w:rPr>
          <w:rFonts w:ascii="Consolas" w:hAnsi="Consolas"/>
          <w:color w:val="008000"/>
          <w:sz w:val="18"/>
          <w:szCs w:val="18"/>
        </w:rPr>
        <w:t>/returns&gt;</w:t>
      </w:r>
    </w:p>
    <w:p w14:paraId="11B69BD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585408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084D9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D953A3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70E7888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6D8B7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sferMoneyFromTo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8D42B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44DCD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ransferMoneyFromTo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D8074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9C2853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C3E9D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ransferMoneyFromTo</w:t>
      </w:r>
      <w:proofErr w:type="spellEnd"/>
    </w:p>
    <w:p w14:paraId="35EDE5D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2967C8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 @FromBankAccount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234660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 @ToBankAccount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F3B786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 @TransferAm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7787186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C0137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7B7936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9D86D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E4BC6F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</w:p>
    <w:p w14:paraId="1C1BF2A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FromBankAvailableBalan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38C81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Declare @FromBankAvailableBalance int</w:t>
      </w:r>
    </w:p>
    <w:p w14:paraId="5861B30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FromBankAvailableBalan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71E4A9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</w:p>
    <w:p w14:paraId="2020796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DDD8C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Throw an error if </w:t>
      </w:r>
      <w:proofErr w:type="gramStart"/>
      <w:r>
        <w:rPr>
          <w:rFonts w:ascii="Consolas" w:hAnsi="Consolas"/>
          <w:color w:val="008000"/>
          <w:sz w:val="18"/>
          <w:szCs w:val="18"/>
        </w:rPr>
        <w:t>N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nough money available.</w:t>
      </w:r>
    </w:p>
    <w:p w14:paraId="11D32AC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FromBankAvailableBalan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D1C18B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9EDD05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Not enough money available.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5E971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3ED7F08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Adding new records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7D333F5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ankTransaction</w:t>
      </w:r>
      <w:proofErr w:type="spellEnd"/>
    </w:p>
    <w:p w14:paraId="3211AD58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romBankAccount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33E06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oBankAccount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034F50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 Amount</w:t>
      </w:r>
    </w:p>
    <w:p w14:paraId="4AA8380D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7B1AE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From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C3AAA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 @</w:t>
      </w:r>
      <w:proofErr w:type="gramStart"/>
      <w:r>
        <w:rPr>
          <w:rFonts w:ascii="Consolas" w:hAnsi="Consolas"/>
          <w:sz w:val="18"/>
          <w:szCs w:val="18"/>
        </w:rPr>
        <w:t>ToBankAccou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877360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 @TransferAmount</w:t>
      </w:r>
    </w:p>
    <w:p w14:paraId="4061084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8691A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Updating existing records</w:t>
      </w:r>
    </w:p>
    <w:p w14:paraId="768ED76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60E9C66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036C7A2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FromBankAccou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96771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6E62A5A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vailableBalanc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sz w:val="18"/>
          <w:szCs w:val="18"/>
        </w:rPr>
        <w:t>@TransferAmount</w:t>
      </w:r>
    </w:p>
    <w:p w14:paraId="597A202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oBankAccou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31722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2CF6370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COMMIT </w:t>
      </w:r>
      <w:proofErr w:type="gramStart"/>
      <w:r>
        <w:rPr>
          <w:rFonts w:ascii="Consolas" w:hAnsi="Consolas"/>
          <w:color w:val="008000"/>
          <w:sz w:val="18"/>
          <w:szCs w:val="18"/>
        </w:rPr>
        <w:t>TRANSACTION;</w:t>
      </w:r>
      <w:proofErr w:type="gramEnd"/>
    </w:p>
    <w:p w14:paraId="7CA941E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53517C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Get out from stored procedure.</w:t>
      </w:r>
    </w:p>
    <w:p w14:paraId="0B69A5A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0442C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182504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4F4E0C4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</w:t>
      </w:r>
      <w:proofErr w:type="gramEnd"/>
      <w:r>
        <w:rPr>
          <w:rFonts w:ascii="Consolas" w:hAnsi="Consolas"/>
          <w:color w:val="FF00FF"/>
          <w:sz w:val="18"/>
          <w:szCs w:val="18"/>
        </w:rPr>
        <w:t>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NUMBER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3AF0B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MESSAG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MESSAG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326BC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PROCEDUR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PROCEDUR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5DD1C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T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TATE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461D7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SEVER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SEVERITY(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E4DAA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</w:t>
      </w:r>
      <w:proofErr w:type="gramStart"/>
      <w:r>
        <w:rPr>
          <w:rFonts w:ascii="Consolas" w:hAnsi="Consolas"/>
          <w:color w:val="FF00FF"/>
          <w:sz w:val="18"/>
          <w:szCs w:val="18"/>
        </w:rPr>
        <w:t>LIN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ERROR_LINE()]</w:t>
      </w:r>
    </w:p>
    <w:p w14:paraId="49A45D7B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41A30F5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90B71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CD3E41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DDA2D56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60A2179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DB2E1A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28743B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4A3EB0D5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ransferMoneyFromTo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</w:t>
      </w:r>
    </w:p>
    <w:p w14:paraId="6212A8EE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0E78C3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DFB57C6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E63247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C79DC5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6A07C967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ransferMoneyFromTo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</w:p>
    <w:p w14:paraId="47C66ABB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1F95A82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611E725" w14:textId="77777777" w:rsidR="00231969" w:rsidRDefault="00231969" w:rsidP="00CD4D7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DD5FF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ankAccount</w:t>
      </w:r>
      <w:proofErr w:type="spellEnd"/>
      <w:proofErr w:type="gramEnd"/>
    </w:p>
    <w:p w14:paraId="72B670C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sz w:val="18"/>
          <w:szCs w:val="18"/>
        </w:rPr>
        <w:t>BankAccount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5C12308D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DD8789" w14:textId="77777777" w:rsidR="00231969" w:rsidRDefault="00231969" w:rsidP="00CD4D7C">
      <w:pPr>
        <w:spacing w:after="0"/>
      </w:pPr>
    </w:p>
    <w:p w14:paraId="0DA56558" w14:textId="3C773A89" w:rsidR="00231969" w:rsidRDefault="00231969" w:rsidP="00CD4D7C">
      <w:pPr>
        <w:spacing w:after="0"/>
      </w:pPr>
      <w:r>
        <w:rPr>
          <w:noProof/>
        </w:rPr>
        <w:drawing>
          <wp:inline distT="0" distB="0" distL="0" distR="0" wp14:anchorId="6023EC99" wp14:editId="27567FF2">
            <wp:extent cx="51816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D9AE4" w14:textId="77777777" w:rsidR="00231969" w:rsidRDefault="00231969" w:rsidP="00CD4D7C">
      <w:pPr>
        <w:spacing w:after="0"/>
      </w:pPr>
    </w:p>
    <w:p w14:paraId="799BDFF6" w14:textId="16F1053C" w:rsidR="00231969" w:rsidRDefault="00231969" w:rsidP="00CD4D7C">
      <w:pPr>
        <w:spacing w:after="0"/>
      </w:pPr>
      <w:r>
        <w:rPr>
          <w:noProof/>
        </w:rPr>
        <w:lastRenderedPageBreak/>
        <w:drawing>
          <wp:inline distT="0" distB="0" distL="0" distR="0" wp14:anchorId="5D389E05" wp14:editId="2B9BE6C6">
            <wp:extent cx="5274310" cy="32696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6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D6FA" w14:textId="77777777" w:rsidR="00231969" w:rsidRDefault="00231969" w:rsidP="00CD4D7C">
      <w:pPr>
        <w:spacing w:after="0"/>
      </w:pPr>
    </w:p>
    <w:p w14:paraId="51A32357" w14:textId="77777777" w:rsidR="00231969" w:rsidRDefault="00231969" w:rsidP="00CD4D7C">
      <w:pPr>
        <w:spacing w:after="0"/>
      </w:pPr>
    </w:p>
    <w:p w14:paraId="7A8F977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1B1DE4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FA86EE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ERROR</w:t>
      </w:r>
      <w:proofErr w:type="gramEnd"/>
      <w:r>
        <w:rPr>
          <w:rFonts w:ascii="Consolas" w:hAnsi="Consolas"/>
          <w:color w:val="008000"/>
          <w:sz w:val="18"/>
          <w:szCs w:val="18"/>
        </w:rPr>
        <w:t>_NUMBER() AS [ERROR_NUMBER()] , --50000</w:t>
      </w:r>
    </w:p>
    <w:p w14:paraId="0BB3878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MESSAG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MESSAGE()] ,         --Not enough money available..</w:t>
      </w:r>
    </w:p>
    <w:p w14:paraId="016350A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PROCEDURE()] ,     --NULL</w:t>
      </w:r>
    </w:p>
    <w:p w14:paraId="5A1A3E9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TAT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TATE()] ,                    --1</w:t>
      </w:r>
    </w:p>
    <w:p w14:paraId="3BDFB62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SEVERITY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SEVERITY()] , --16</w:t>
      </w:r>
    </w:p>
    <w:p w14:paraId="105B6A7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RROR_</w:t>
      </w:r>
      <w:proofErr w:type="gramStart"/>
      <w:r>
        <w:rPr>
          <w:rFonts w:ascii="Consolas" w:hAnsi="Consolas"/>
          <w:color w:val="008000"/>
          <w:sz w:val="18"/>
          <w:szCs w:val="18"/>
        </w:rPr>
        <w:t>LINE(</w:t>
      </w:r>
      <w:proofErr w:type="gramEnd"/>
      <w:r>
        <w:rPr>
          <w:rFonts w:ascii="Consolas" w:hAnsi="Consolas"/>
          <w:color w:val="008000"/>
          <w:sz w:val="18"/>
          <w:szCs w:val="18"/>
        </w:rPr>
        <w:t>) AS [ERROR_LINE()]                        --18</w:t>
      </w:r>
    </w:p>
    <w:p w14:paraId="1E10BDA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347DE99" w14:textId="77777777" w:rsidR="00231969" w:rsidRDefault="00000000" w:rsidP="00CD4D7C">
      <w:pPr>
        <w:spacing w:after="0"/>
      </w:pPr>
      <w:hyperlink r:id="rId33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procedure-transact-sql</w:t>
        </w:r>
      </w:hyperlink>
    </w:p>
    <w:p w14:paraId="773358E3" w14:textId="77777777" w:rsidR="00231969" w:rsidRDefault="00000000" w:rsidP="00CD4D7C">
      <w:pPr>
        <w:spacing w:after="0"/>
      </w:pPr>
      <w:hyperlink r:id="rId34" w:history="1">
        <w:r w:rsidR="00231969">
          <w:rPr>
            <w:rStyle w:val="Hyperlink"/>
            <w:rFonts w:ascii="Consolas" w:hAnsi="Consolas"/>
            <w:sz w:val="18"/>
            <w:szCs w:val="18"/>
          </w:rPr>
          <w:t>https://docs.microsoft.com/en-us/sql/t-sql/functions/error-state-transact-sql</w:t>
        </w:r>
      </w:hyperlink>
    </w:p>
    <w:p w14:paraId="07E5FD5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D34F3B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kind of Error has ONE Error number just like and id, and ONE ERROR_MESSAGE</w:t>
      </w:r>
    </w:p>
    <w:p w14:paraId="13763F5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A67FB1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</w:t>
      </w:r>
      <w:proofErr w:type="gramStart"/>
      <w:r>
        <w:rPr>
          <w:rFonts w:ascii="Consolas" w:hAnsi="Consolas"/>
          <w:color w:val="008000"/>
          <w:sz w:val="18"/>
          <w:szCs w:val="18"/>
        </w:rPr>
        <w:t>PROCEDURE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name of the stored procedure or trigger</w:t>
      </w:r>
    </w:p>
    <w:p w14:paraId="4218741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n error occurred that caused the CATCH block of a TRY…CATCH.</w:t>
      </w:r>
    </w:p>
    <w:p w14:paraId="3F29EB1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ERROR_PROCEDURE is NULL, because this is not stored procedure or trigger.</w:t>
      </w:r>
    </w:p>
    <w:p w14:paraId="462DE58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9CAF05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TATE is kind of flat for debugging.</w:t>
      </w:r>
    </w:p>
    <w:p w14:paraId="2972147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Normally set to 1.</w:t>
      </w:r>
    </w:p>
    <w:p w14:paraId="1887E6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specific condition that raises the error assigns a unique state code.</w:t>
      </w:r>
    </w:p>
    <w:p w14:paraId="30966175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SQL Server support engineer can also use the state code from an error to find the location</w:t>
      </w:r>
    </w:p>
    <w:p w14:paraId="14258AD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ource code where that error is being raised,</w:t>
      </w:r>
    </w:p>
    <w:p w14:paraId="7F4B2813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ay provide additional ideas on how to diagnose the problem.</w:t>
      </w:r>
    </w:p>
    <w:p w14:paraId="014D4AE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D4040D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_SEVERITY 16 means a general error.</w:t>
      </w:r>
    </w:p>
    <w:p w14:paraId="75042A4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kind of the category of error message.</w:t>
      </w:r>
    </w:p>
    <w:p w14:paraId="3BD7F2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667EF9F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RROR_LINE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where an error occurred.</w:t>
      </w:r>
    </w:p>
    <w:p w14:paraId="3048F81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A623F0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618E3F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TransferMoneyFrom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2, 50000</w:t>
      </w:r>
    </w:p>
    <w:p w14:paraId="23EEF88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21C09BC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 Transaction, and then Rollback the Transaction</w:t>
      </w:r>
    </w:p>
    <w:p w14:paraId="7523C64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787A6E1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0BDED342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7E5B4F8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10071C54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7BD6892B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705941D6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B3F9B77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TransferMoneyFrom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1, 2, 1000</w:t>
      </w:r>
    </w:p>
    <w:p w14:paraId="423BED4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ransf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1 to </w:t>
      </w:r>
      <w:proofErr w:type="spellStart"/>
      <w:r>
        <w:rPr>
          <w:rFonts w:ascii="Consolas" w:hAnsi="Consolas"/>
          <w:color w:val="008000"/>
          <w:sz w:val="18"/>
          <w:szCs w:val="18"/>
        </w:rPr>
        <w:t>BankAccountID</w:t>
      </w:r>
      <w:proofErr w:type="spellEnd"/>
      <w:r>
        <w:rPr>
          <w:rFonts w:ascii="Consolas" w:hAnsi="Consolas"/>
          <w:color w:val="008000"/>
          <w:sz w:val="18"/>
          <w:szCs w:val="18"/>
        </w:rPr>
        <w:t>=2</w:t>
      </w:r>
    </w:p>
    <w:p w14:paraId="100AE7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 Transaction, and then commit the Transaction</w:t>
      </w:r>
    </w:p>
    <w:p w14:paraId="0D53AB8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:</w:t>
      </w:r>
    </w:p>
    <w:p w14:paraId="5DE71488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9000</w:t>
      </w:r>
    </w:p>
    <w:p w14:paraId="050B86BE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4000</w:t>
      </w:r>
    </w:p>
    <w:p w14:paraId="263CD8A1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:</w:t>
      </w:r>
    </w:p>
    <w:p w14:paraId="074F5569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1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38000</w:t>
      </w:r>
    </w:p>
    <w:p w14:paraId="098C441C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ount2 [</w:t>
      </w:r>
      <w:proofErr w:type="spellStart"/>
      <w:r>
        <w:rPr>
          <w:rFonts w:ascii="Consolas" w:hAnsi="Consolas"/>
          <w:color w:val="008000"/>
          <w:sz w:val="18"/>
          <w:szCs w:val="18"/>
        </w:rPr>
        <w:t>BankAvailableBalance</w:t>
      </w:r>
      <w:proofErr w:type="spellEnd"/>
      <w:r>
        <w:rPr>
          <w:rFonts w:ascii="Consolas" w:hAnsi="Consolas"/>
          <w:color w:val="008000"/>
          <w:sz w:val="18"/>
          <w:szCs w:val="18"/>
        </w:rPr>
        <w:t>] = $45000</w:t>
      </w:r>
    </w:p>
    <w:p w14:paraId="651DAB07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E3728F9" w14:textId="77777777" w:rsidR="00231969" w:rsidRDefault="00231969" w:rsidP="00CD4D7C">
      <w:pPr>
        <w:spacing w:after="0"/>
        <w:rPr>
          <w:sz w:val="27"/>
          <w:szCs w:val="27"/>
        </w:rPr>
      </w:pPr>
    </w:p>
    <w:p w14:paraId="652BB4D7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8C59AE2" w14:textId="77777777" w:rsidR="00231969" w:rsidRDefault="00231969" w:rsidP="00CD4D7C">
      <w:pPr>
        <w:spacing w:after="0"/>
        <w:rPr>
          <w:sz w:val="27"/>
          <w:szCs w:val="27"/>
        </w:rPr>
      </w:pPr>
    </w:p>
    <w:p w14:paraId="2FD3B6D4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sz w:val="48"/>
          <w:szCs w:val="48"/>
        </w:rPr>
        <w:lastRenderedPageBreak/>
        <w:t>7. Clean up</w:t>
      </w:r>
    </w:p>
    <w:p w14:paraId="6819BDFA" w14:textId="77777777" w:rsidR="00231969" w:rsidRDefault="00231969" w:rsidP="00CD4D7C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</w:t>
      </w:r>
    </w:p>
    <w:p w14:paraId="3E9A0D4A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9_</w:t>
      </w:r>
      <w:proofErr w:type="gramStart"/>
      <w:r>
        <w:rPr>
          <w:rFonts w:ascii="Consolas" w:hAnsi="Consolas"/>
          <w:color w:val="008000"/>
          <w:sz w:val="18"/>
          <w:szCs w:val="18"/>
        </w:rPr>
        <w:t>07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lean up</w:t>
      </w:r>
    </w:p>
    <w:p w14:paraId="36FCB82F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</w:t>
      </w:r>
    </w:p>
    <w:p w14:paraId="1832B6EC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A03906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9B88B5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7C6AC0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C24217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sferMoneyFromTo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6E330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A7DEF1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ransferMoneyFromTo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20B01E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1176BF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053D00" w14:textId="77777777" w:rsidR="00231969" w:rsidRDefault="00231969" w:rsidP="00CD4D7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5D020B01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6D15AF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E598C4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ankTransaction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267E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F8D473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FAF6D9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Transaction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DCD015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2762A9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00CD9B" w14:textId="77777777" w:rsidR="00231969" w:rsidRDefault="00231969" w:rsidP="00CD4D7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DC6F7A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CAD6FB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ankAccoun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A2A102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079D2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Ac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238E78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nkAccoun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1D7420" w14:textId="77777777" w:rsidR="00231969" w:rsidRDefault="00231969" w:rsidP="00CD4D7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FCC3FF" w14:textId="77777777" w:rsidR="00231969" w:rsidRDefault="00231969" w:rsidP="00CD4D7C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231969" w:rsidSect="00CD4D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CE9A2" w14:textId="77777777" w:rsidR="004F641D" w:rsidRDefault="004F641D" w:rsidP="002F7523">
      <w:pPr>
        <w:spacing w:after="0" w:line="240" w:lineRule="auto"/>
      </w:pPr>
      <w:r>
        <w:separator/>
      </w:r>
    </w:p>
  </w:endnote>
  <w:endnote w:type="continuationSeparator" w:id="0">
    <w:p w14:paraId="6AC8402E" w14:textId="77777777" w:rsidR="004F641D" w:rsidRDefault="004F641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8874B" w14:textId="77777777" w:rsidR="004F641D" w:rsidRDefault="004F641D" w:rsidP="002F7523">
      <w:pPr>
        <w:spacing w:after="0" w:line="240" w:lineRule="auto"/>
      </w:pPr>
      <w:r>
        <w:separator/>
      </w:r>
    </w:p>
  </w:footnote>
  <w:footnote w:type="continuationSeparator" w:id="0">
    <w:p w14:paraId="67B3F43B" w14:textId="77777777" w:rsidR="004F641D" w:rsidRDefault="004F641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c2MzexNDAzMjdT0lEKTi0uzszPAykwrAUAJOVGgi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4F641D"/>
    <w:rsid w:val="005019F7"/>
    <w:rsid w:val="0055205F"/>
    <w:rsid w:val="00566061"/>
    <w:rsid w:val="00571192"/>
    <w:rsid w:val="00576388"/>
    <w:rsid w:val="0058501A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34FCE"/>
    <w:rsid w:val="00952A13"/>
    <w:rsid w:val="00952CDE"/>
    <w:rsid w:val="009D0D6F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D4D7C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docs.microsoft.com/en-us/sql/t-sql/functions/trancount-transact-sql" TargetMode="Externa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t-sql/functions/trancount-transact-sql" TargetMode="External"/><Relationship Id="rId34" Type="http://schemas.openxmlformats.org/officeDocument/2006/relationships/hyperlink" Target="https://docs.microsoft.com/en-us/sql/t-sql/functions/error-state-transact-sql" TargetMode="External"/><Relationship Id="rId7" Type="http://schemas.openxmlformats.org/officeDocument/2006/relationships/hyperlink" Target="https://docs.microsoft.com/en-us/sql/t-sql/functions/error-procedure-transact-sql" TargetMode="External"/><Relationship Id="rId12" Type="http://schemas.openxmlformats.org/officeDocument/2006/relationships/hyperlink" Target="https://docs.microsoft.com/en-us/sql/t-sql/functions/trancount-transact-sql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docs.microsoft.com/en-us/sql/t-sql/functions/error-state-transact-sql" TargetMode="External"/><Relationship Id="rId33" Type="http://schemas.openxmlformats.org/officeDocument/2006/relationships/hyperlink" Target="https://docs.microsoft.com/en-us/sql/t-sql/functions/error-procedure-transact-sql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t-sql/functions/trancount-transact-sql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docs.microsoft.com/en-us/sql/t-sql/functions/error-state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docs.microsoft.com/en-us/sql/t-sql/functions/error-procedure-transact-sql" TargetMode="External"/><Relationship Id="rId32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hyperlink" Target="https://docs.microsoft.com/en-us/sql/t-sql/functions/error-procedure-transact-sql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docs.microsoft.com/en-us/sql/t-sql/functions/trancount-transact-sql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2.png"/><Relationship Id="rId30" Type="http://schemas.openxmlformats.org/officeDocument/2006/relationships/hyperlink" Target="https://docs.microsoft.com/en-us/sql/t-sql/language-elements/raiserror-transact-sql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docs.microsoft.com/en-us/sql/t-sql/functions/error-state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5</Pages>
  <Words>5295</Words>
  <Characters>30184</Characters>
  <Application>Microsoft Office Word</Application>
  <DocSecurity>0</DocSecurity>
  <Lines>251</Lines>
  <Paragraphs>70</Paragraphs>
  <ScaleCrop>false</ScaleCrop>
  <Company/>
  <LinksUpToDate>false</LinksUpToDate>
  <CharactersWithSpaces>3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9</cp:revision>
  <dcterms:created xsi:type="dcterms:W3CDTF">2020-06-13T10:05:00Z</dcterms:created>
  <dcterms:modified xsi:type="dcterms:W3CDTF">2022-11-13T18:23:00Z</dcterms:modified>
</cp:coreProperties>
</file>